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8FA44" w14:textId="77777777" w:rsidR="00F9571A" w:rsidRDefault="00F9571A" w:rsidP="00F9571A">
      <w:pPr>
        <w:spacing w:line="312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498F291" wp14:editId="1A9E6079">
            <wp:simplePos x="0" y="0"/>
            <wp:positionH relativeFrom="margin">
              <wp:posOffset>-99060</wp:posOffset>
            </wp:positionH>
            <wp:positionV relativeFrom="margin">
              <wp:posOffset>-160020</wp:posOffset>
            </wp:positionV>
            <wp:extent cx="1111250" cy="14351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502956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143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48E7CA7D" wp14:editId="7F4FF0A7">
            <wp:simplePos x="0" y="0"/>
            <wp:positionH relativeFrom="margin">
              <wp:posOffset>4674235</wp:posOffset>
            </wp:positionH>
            <wp:positionV relativeFrom="margin">
              <wp:posOffset>-160020</wp:posOffset>
            </wp:positionV>
            <wp:extent cx="1371600" cy="13716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842157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5DB31" w14:textId="77777777" w:rsidR="00F9571A" w:rsidRDefault="00F9571A" w:rsidP="00F9571A">
      <w:pPr>
        <w:spacing w:line="312" w:lineRule="auto"/>
      </w:pPr>
    </w:p>
    <w:p w14:paraId="3F16D47F" w14:textId="77777777" w:rsidR="00F9571A" w:rsidRDefault="00F9571A" w:rsidP="00F9571A">
      <w:pPr>
        <w:spacing w:line="312" w:lineRule="auto"/>
      </w:pPr>
    </w:p>
    <w:p w14:paraId="69E2E2FA" w14:textId="77777777" w:rsidR="00F9571A" w:rsidRDefault="00F9571A" w:rsidP="00F9571A">
      <w:pPr>
        <w:spacing w:line="312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8D02F4E" wp14:editId="5907616D">
                <wp:simplePos x="0" y="0"/>
                <wp:positionH relativeFrom="column">
                  <wp:posOffset>-342900</wp:posOffset>
                </wp:positionH>
                <wp:positionV relativeFrom="paragraph">
                  <wp:posOffset>333375</wp:posOffset>
                </wp:positionV>
                <wp:extent cx="1699260" cy="1772285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9260" cy="1772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F9D45" w14:textId="77777777" w:rsidR="00F9571A" w:rsidRPr="00F9571A" w:rsidRDefault="00F9571A" w:rsidP="00F9571A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9571A">
                              <w:rPr>
                                <w:sz w:val="24"/>
                                <w:szCs w:val="24"/>
                              </w:rPr>
                              <w:t>Cairo University</w:t>
                            </w:r>
                          </w:p>
                          <w:p w14:paraId="26D124B4" w14:textId="77777777" w:rsidR="00F9571A" w:rsidRPr="00F9571A" w:rsidRDefault="00F9571A" w:rsidP="00F9571A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9571A">
                              <w:rPr>
                                <w:sz w:val="24"/>
                                <w:szCs w:val="24"/>
                              </w:rPr>
                              <w:t>Faculty of Engineering</w:t>
                            </w:r>
                          </w:p>
                        </w:txbxContent>
                      </wps:txbx>
                      <wps:bodyPr rot="0" vert="horz" wrap="square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D02F4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7pt;margin-top:26.25pt;width:133.8pt;height:139.5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" filled="f" stroked="f">
                <v:textbox style="mso-fit-shape-to-text:t">
                  <w:txbxContent>
                    <w:p w14:paraId="3BCF9D45" w14:textId="77777777" w:rsidR="00F9571A" w:rsidRPr="00F9571A" w:rsidRDefault="00F9571A" w:rsidP="00F9571A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9571A">
                        <w:rPr>
                          <w:sz w:val="24"/>
                          <w:szCs w:val="24"/>
                        </w:rPr>
                        <w:t>Cairo University</w:t>
                      </w:r>
                    </w:p>
                    <w:p w14:paraId="26D124B4" w14:textId="77777777" w:rsidR="00F9571A" w:rsidRPr="00F9571A" w:rsidRDefault="00F9571A" w:rsidP="00F9571A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9571A">
                        <w:rPr>
                          <w:sz w:val="24"/>
                          <w:szCs w:val="24"/>
                        </w:rPr>
                        <w:t>Faculty of Engineer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2A7EAA" w14:textId="77777777" w:rsidR="00F9571A" w:rsidRDefault="00F9571A" w:rsidP="00F9571A">
      <w:pPr>
        <w:spacing w:line="312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713DBF" wp14:editId="6E18B22B">
                <wp:simplePos x="0" y="0"/>
                <wp:positionH relativeFrom="page">
                  <wp:posOffset>4937760</wp:posOffset>
                </wp:positionH>
                <wp:positionV relativeFrom="paragraph">
                  <wp:posOffset>10160</wp:posOffset>
                </wp:positionV>
                <wp:extent cx="2421890" cy="1772285"/>
                <wp:effectExtent l="0" t="0" r="0" b="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21890" cy="17722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1C3CFA" w14:textId="77777777" w:rsidR="00F9571A" w:rsidRPr="00F9571A" w:rsidRDefault="00F9571A" w:rsidP="00F9571A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9571A">
                              <w:rPr>
                                <w:sz w:val="24"/>
                                <w:szCs w:val="24"/>
                              </w:rPr>
                              <w:t>Computer Engineering Department</w:t>
                            </w:r>
                          </w:p>
                          <w:p w14:paraId="025BF3C1" w14:textId="77777777" w:rsidR="00F9571A" w:rsidRPr="00F9571A" w:rsidRDefault="00F9571A" w:rsidP="00F9571A">
                            <w:pPr>
                              <w:spacing w:after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9571A">
                              <w:rPr>
                                <w:sz w:val="24"/>
                                <w:szCs w:val="24"/>
                              </w:rPr>
                              <w:t>First Year</w:t>
                            </w:r>
                          </w:p>
                        </w:txbxContent>
                      </wps:txbx>
                      <wps:bodyPr rot="0" vert="horz" wrap="square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713DBF" id="Text Box 6" o:spid="_x0000_s1027" type="#_x0000_t202" style="position:absolute;margin-left:388.8pt;margin-top:.8pt;width:190.7pt;height:139.55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" filled="f" stroked="f">
                <v:textbox style="mso-fit-shape-to-text:t">
                  <w:txbxContent>
                    <w:p w14:paraId="1C1C3CFA" w14:textId="77777777" w:rsidR="00F9571A" w:rsidRPr="00F9571A" w:rsidRDefault="00F9571A" w:rsidP="00F9571A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9571A">
                        <w:rPr>
                          <w:sz w:val="24"/>
                          <w:szCs w:val="24"/>
                        </w:rPr>
                        <w:t>Computer Engineering Department</w:t>
                      </w:r>
                    </w:p>
                    <w:p w14:paraId="025BF3C1" w14:textId="77777777" w:rsidR="00F9571A" w:rsidRPr="00F9571A" w:rsidRDefault="00F9571A" w:rsidP="00F9571A">
                      <w:pPr>
                        <w:spacing w:after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F9571A">
                        <w:rPr>
                          <w:sz w:val="24"/>
                          <w:szCs w:val="24"/>
                        </w:rPr>
                        <w:t>First Yea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94A2489" w14:textId="77777777" w:rsidR="00F9571A" w:rsidRDefault="00F9571A" w:rsidP="00F9571A">
      <w:pPr>
        <w:spacing w:line="312" w:lineRule="auto"/>
      </w:pPr>
    </w:p>
    <w:p w14:paraId="6C68815F" w14:textId="77777777" w:rsidR="00F9571A" w:rsidRDefault="00F9571A" w:rsidP="00F9571A">
      <w:pPr>
        <w:spacing w:line="312" w:lineRule="auto"/>
      </w:pPr>
    </w:p>
    <w:p w14:paraId="0037FF0B" w14:textId="77777777" w:rsidR="00F9571A" w:rsidRDefault="00F9571A" w:rsidP="00F9571A">
      <w:pPr>
        <w:spacing w:line="312" w:lineRule="auto"/>
        <w:jc w:val="center"/>
      </w:pPr>
    </w:p>
    <w:p w14:paraId="7F400144" w14:textId="77777777" w:rsidR="00F9571A" w:rsidRDefault="00F9571A" w:rsidP="00F9571A">
      <w:pPr>
        <w:spacing w:line="312" w:lineRule="auto"/>
      </w:pPr>
    </w:p>
    <w:p w14:paraId="557D775A" w14:textId="60A8A2A2" w:rsidR="00F9571A" w:rsidRPr="00C35935" w:rsidRDefault="00F9571A" w:rsidP="00F9571A">
      <w:pPr>
        <w:spacing w:after="0" w:line="240" w:lineRule="auto"/>
        <w:jc w:val="center"/>
        <w:rPr>
          <w:b/>
          <w:bCs/>
          <w:sz w:val="80"/>
          <w:szCs w:val="80"/>
        </w:rPr>
      </w:pPr>
      <w:r w:rsidRPr="00F9571A">
        <w:rPr>
          <w:b/>
          <w:bCs/>
          <w:sz w:val="80"/>
          <w:szCs w:val="80"/>
        </w:rPr>
        <w:t>Data Structures and Algorithms</w:t>
      </w:r>
    </w:p>
    <w:p w14:paraId="4958A444" w14:textId="176D2BA7" w:rsidR="00F9571A" w:rsidRPr="00F43813" w:rsidRDefault="00F9571A" w:rsidP="00F9571A">
      <w:pPr>
        <w:spacing w:line="312" w:lineRule="auto"/>
        <w:jc w:val="center"/>
        <w:rPr>
          <w:sz w:val="40"/>
          <w:szCs w:val="40"/>
        </w:rPr>
      </w:pPr>
      <w:r w:rsidRPr="00F43813">
        <w:rPr>
          <w:b/>
          <w:bCs/>
          <w:sz w:val="40"/>
          <w:szCs w:val="40"/>
        </w:rPr>
        <w:t xml:space="preserve">Supervised </w:t>
      </w:r>
      <w:proofErr w:type="gramStart"/>
      <w:r w:rsidRPr="00F43813">
        <w:rPr>
          <w:b/>
          <w:bCs/>
          <w:sz w:val="40"/>
          <w:szCs w:val="40"/>
        </w:rPr>
        <w:t>by:</w:t>
      </w:r>
      <w:proofErr w:type="gramEnd"/>
      <w:r w:rsidRPr="00F43813">
        <w:rPr>
          <w:sz w:val="40"/>
          <w:szCs w:val="40"/>
        </w:rPr>
        <w:t xml:space="preserve"> </w:t>
      </w:r>
      <w:proofErr w:type="spellStart"/>
      <w:r w:rsidRPr="003A3E46">
        <w:rPr>
          <w:sz w:val="40"/>
          <w:szCs w:val="40"/>
        </w:rPr>
        <w:t>Dr.</w:t>
      </w:r>
      <w:r>
        <w:rPr>
          <w:sz w:val="40"/>
          <w:szCs w:val="40"/>
        </w:rPr>
        <w:t>Magda</w:t>
      </w:r>
      <w:proofErr w:type="spellEnd"/>
      <w:r w:rsidRPr="003A3E46">
        <w:rPr>
          <w:sz w:val="40"/>
          <w:szCs w:val="40"/>
        </w:rPr>
        <w:t xml:space="preserve"> </w:t>
      </w:r>
    </w:p>
    <w:p w14:paraId="68A2A61C" w14:textId="77777777" w:rsidR="00F9571A" w:rsidRPr="00F43813" w:rsidRDefault="00F9571A" w:rsidP="00F9571A">
      <w:pPr>
        <w:spacing w:line="312" w:lineRule="auto"/>
        <w:rPr>
          <w:sz w:val="40"/>
          <w:szCs w:val="40"/>
        </w:rPr>
      </w:pPr>
    </w:p>
    <w:p w14:paraId="0F0C6DF9" w14:textId="6176A90F" w:rsidR="00F9571A" w:rsidRPr="00F9571A" w:rsidRDefault="00F9571A" w:rsidP="00F9571A">
      <w:pPr>
        <w:spacing w:after="0" w:line="312" w:lineRule="auto"/>
        <w:jc w:val="center"/>
        <w:rPr>
          <w:b/>
          <w:bCs/>
          <w:sz w:val="40"/>
          <w:szCs w:val="40"/>
        </w:rPr>
      </w:pPr>
      <w:r w:rsidRPr="00F43813">
        <w:rPr>
          <w:b/>
          <w:bCs/>
          <w:sz w:val="40"/>
          <w:szCs w:val="40"/>
        </w:rPr>
        <w:t>Done By:</w:t>
      </w:r>
    </w:p>
    <w:p w14:paraId="6AE390CB" w14:textId="2040833C" w:rsidR="00F9571A" w:rsidRDefault="00F9571A" w:rsidP="00F9571A">
      <w:pPr>
        <w:spacing w:after="0" w:line="312" w:lineRule="auto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Ahmed Muhmmed </w:t>
      </w:r>
      <w:proofErr w:type="spellStart"/>
      <w:r>
        <w:rPr>
          <w:sz w:val="32"/>
          <w:szCs w:val="32"/>
        </w:rPr>
        <w:t>AbdelHamid</w:t>
      </w:r>
      <w:proofErr w:type="spellEnd"/>
    </w:p>
    <w:p w14:paraId="65F76604" w14:textId="5AFF1725" w:rsidR="00F9571A" w:rsidRDefault="00F9571A" w:rsidP="00F9571A">
      <w:pPr>
        <w:spacing w:after="0" w:line="312" w:lineRule="auto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Ahmed Mahmoud </w:t>
      </w:r>
      <w:proofErr w:type="spellStart"/>
      <w:r>
        <w:rPr>
          <w:sz w:val="32"/>
          <w:szCs w:val="32"/>
        </w:rPr>
        <w:t>Ghareeb</w:t>
      </w:r>
      <w:proofErr w:type="spellEnd"/>
    </w:p>
    <w:p w14:paraId="3736A373" w14:textId="77777777" w:rsidR="00F9571A" w:rsidRDefault="00F9571A" w:rsidP="00F9571A">
      <w:pPr>
        <w:spacing w:after="0" w:line="312" w:lineRule="auto"/>
        <w:jc w:val="center"/>
        <w:rPr>
          <w:sz w:val="32"/>
          <w:szCs w:val="32"/>
        </w:rPr>
      </w:pPr>
      <w:r w:rsidRPr="003A3DA6">
        <w:rPr>
          <w:sz w:val="32"/>
          <w:szCs w:val="32"/>
        </w:rPr>
        <w:t>Om</w:t>
      </w:r>
      <w:r>
        <w:rPr>
          <w:sz w:val="32"/>
          <w:szCs w:val="32"/>
        </w:rPr>
        <w:t>e</w:t>
      </w:r>
      <w:r w:rsidRPr="003A3DA6">
        <w:rPr>
          <w:sz w:val="32"/>
          <w:szCs w:val="32"/>
        </w:rPr>
        <w:t xml:space="preserve">r Muhammed </w:t>
      </w:r>
      <w:proofErr w:type="spellStart"/>
      <w:r w:rsidRPr="003A3DA6">
        <w:rPr>
          <w:sz w:val="32"/>
          <w:szCs w:val="32"/>
        </w:rPr>
        <w:t>Yacine</w:t>
      </w:r>
      <w:proofErr w:type="spellEnd"/>
      <w:r w:rsidRPr="00F43813">
        <w:rPr>
          <w:sz w:val="32"/>
          <w:szCs w:val="32"/>
        </w:rPr>
        <w:t xml:space="preserve"> </w:t>
      </w:r>
    </w:p>
    <w:p w14:paraId="4781D043" w14:textId="77777777" w:rsidR="00F9571A" w:rsidRDefault="00F9571A" w:rsidP="00F9571A">
      <w:pPr>
        <w:spacing w:after="0" w:line="312" w:lineRule="auto"/>
        <w:jc w:val="center"/>
        <w:rPr>
          <w:sz w:val="32"/>
          <w:szCs w:val="32"/>
        </w:rPr>
      </w:pPr>
      <w:r w:rsidRPr="00F43813">
        <w:rPr>
          <w:sz w:val="32"/>
          <w:szCs w:val="32"/>
        </w:rPr>
        <w:t xml:space="preserve">Ziyad Hassan </w:t>
      </w:r>
      <w:proofErr w:type="spellStart"/>
      <w:r w:rsidRPr="00F43813">
        <w:rPr>
          <w:sz w:val="32"/>
          <w:szCs w:val="32"/>
        </w:rPr>
        <w:t>Abdelmaksoud</w:t>
      </w:r>
      <w:proofErr w:type="spellEnd"/>
    </w:p>
    <w:p w14:paraId="04E98CAE" w14:textId="77777777" w:rsidR="00F9571A" w:rsidRDefault="00F9571A" w:rsidP="00F9571A">
      <w:pPr>
        <w:spacing w:after="0" w:line="312" w:lineRule="auto"/>
        <w:jc w:val="center"/>
        <w:rPr>
          <w:sz w:val="32"/>
          <w:szCs w:val="32"/>
        </w:rPr>
      </w:pPr>
    </w:p>
    <w:p w14:paraId="39D71AB9" w14:textId="1893D979" w:rsidR="00CB5D65" w:rsidRDefault="00F9571A" w:rsidP="00F9571A">
      <w:pPr>
        <w:spacing w:after="0" w:line="312" w:lineRule="auto"/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June 2020</w:t>
      </w:r>
    </w:p>
    <w:p w14:paraId="7B0AAC74" w14:textId="77777777" w:rsidR="00CB5D65" w:rsidRDefault="00CB5D65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br w:type="page"/>
      </w:r>
    </w:p>
    <w:p w14:paraId="3AA9A10A" w14:textId="49D0ED25" w:rsidR="001140C5" w:rsidRPr="000C1382" w:rsidRDefault="00CB5D65" w:rsidP="00CB5D65">
      <w:pPr>
        <w:pStyle w:val="Title"/>
        <w:jc w:val="center"/>
        <w:rPr>
          <w:b/>
          <w:bCs/>
          <w:sz w:val="72"/>
          <w:szCs w:val="72"/>
          <w:u w:val="single"/>
        </w:rPr>
      </w:pPr>
      <w:r w:rsidRPr="000C1382">
        <w:rPr>
          <w:b/>
          <w:bCs/>
          <w:sz w:val="72"/>
          <w:szCs w:val="72"/>
          <w:u w:val="single"/>
        </w:rPr>
        <w:lastRenderedPageBreak/>
        <w:t>Final Assessment Report</w:t>
      </w:r>
    </w:p>
    <w:p w14:paraId="6F266E2B" w14:textId="77777777" w:rsidR="008008A8" w:rsidRPr="008008A8" w:rsidRDefault="008008A8" w:rsidP="008008A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5D65" w:rsidRPr="008008A8" w14:paraId="0EEF1CE1" w14:textId="77777777" w:rsidTr="008008A8">
        <w:tc>
          <w:tcPr>
            <w:tcW w:w="4675" w:type="dxa"/>
          </w:tcPr>
          <w:p w14:paraId="79A46FDE" w14:textId="19DCD7B7" w:rsidR="00CB5D65" w:rsidRPr="008008A8" w:rsidRDefault="00CB5D65" w:rsidP="00CB5D65">
            <w:pPr>
              <w:rPr>
                <w:sz w:val="40"/>
                <w:szCs w:val="40"/>
              </w:rPr>
            </w:pPr>
            <w:r w:rsidRPr="008008A8">
              <w:rPr>
                <w:sz w:val="40"/>
                <w:szCs w:val="40"/>
              </w:rPr>
              <w:t>Team Name: Team_9</w:t>
            </w:r>
          </w:p>
        </w:tc>
        <w:tc>
          <w:tcPr>
            <w:tcW w:w="4675" w:type="dxa"/>
          </w:tcPr>
          <w:p w14:paraId="3464827F" w14:textId="18C3749A" w:rsidR="00CB5D65" w:rsidRPr="008008A8" w:rsidRDefault="00CB5D65" w:rsidP="00CB5D65">
            <w:pPr>
              <w:jc w:val="center"/>
              <w:rPr>
                <w:sz w:val="40"/>
                <w:szCs w:val="40"/>
              </w:rPr>
            </w:pPr>
            <w:r w:rsidRPr="008008A8">
              <w:rPr>
                <w:sz w:val="40"/>
                <w:szCs w:val="40"/>
              </w:rPr>
              <w:t>Number of Members: 4</w:t>
            </w:r>
          </w:p>
        </w:tc>
      </w:tr>
      <w:tr w:rsidR="00CB5D65" w:rsidRPr="008008A8" w14:paraId="5D55D9EA" w14:textId="77777777" w:rsidTr="008008A8">
        <w:tc>
          <w:tcPr>
            <w:tcW w:w="9350" w:type="dxa"/>
            <w:gridSpan w:val="2"/>
          </w:tcPr>
          <w:p w14:paraId="040C0CDB" w14:textId="52AAFC86" w:rsidR="00CB5D65" w:rsidRPr="008008A8" w:rsidRDefault="00CB5D65" w:rsidP="00CB5D65">
            <w:pPr>
              <w:rPr>
                <w:sz w:val="40"/>
                <w:szCs w:val="40"/>
              </w:rPr>
            </w:pPr>
            <w:r w:rsidRPr="008008A8">
              <w:rPr>
                <w:sz w:val="40"/>
                <w:szCs w:val="40"/>
              </w:rPr>
              <w:t xml:space="preserve">Email: </w:t>
            </w:r>
            <w:r w:rsidR="003B2355">
              <w:rPr>
                <w:sz w:val="40"/>
                <w:szCs w:val="40"/>
              </w:rPr>
              <w:t>ziyadhassan500@gmail.com</w:t>
            </w:r>
          </w:p>
        </w:tc>
      </w:tr>
    </w:tbl>
    <w:p w14:paraId="00CCBD9B" w14:textId="2DB5F4E7" w:rsidR="00CB5D65" w:rsidRDefault="00CB5D65" w:rsidP="00CB5D65"/>
    <w:p w14:paraId="595EDA5F" w14:textId="0EB93504" w:rsidR="000514C3" w:rsidRDefault="000514C3" w:rsidP="000514C3">
      <w:pPr>
        <w:pStyle w:val="Title"/>
        <w:rPr>
          <w:color w:val="4472C4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t>Section1: Ziyad Hassan AbdelMaqsoud,</w:t>
      </w:r>
      <w:r w:rsidR="00F71246">
        <w:t>1</w:t>
      </w:r>
      <w:r>
        <w:t>36</w:t>
      </w:r>
    </w:p>
    <w:p w14:paraId="38810CB2" w14:textId="217324FE" w:rsidR="008008A8" w:rsidRPr="00CD7E2F" w:rsidRDefault="00136AE8" w:rsidP="00136AE8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CD7E2F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ssgin_Cook_Order</w:t>
      </w:r>
      <w:proofErr w:type="spellEnd"/>
    </w:p>
    <w:p w14:paraId="7B40C606" w14:textId="7BBD0FAB" w:rsidR="00136AE8" w:rsidRDefault="00136AE8" w:rsidP="00136AE8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3D23D2DB" w14:textId="40A53FF2" w:rsidR="00136AE8" w:rsidRPr="00CD7E2F" w:rsidRDefault="00136AE8" w:rsidP="00CD7E2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2B8E164E" w14:textId="451A12C7" w:rsidR="00136AE8" w:rsidRPr="00CD7E2F" w:rsidRDefault="00136AE8" w:rsidP="00136AE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08B61C1C" w14:textId="2608B017" w:rsidR="00136AE8" w:rsidRPr="00CD7E2F" w:rsidRDefault="00136AE8" w:rsidP="00136AE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3 string: status bar strings.</w:t>
      </w:r>
    </w:p>
    <w:p w14:paraId="298FA2F5" w14:textId="365831B5" w:rsidR="00136AE8" w:rsidRPr="00CD7E2F" w:rsidRDefault="00136AE8" w:rsidP="00CD7E2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7077ADF0" w14:textId="0E749BAF" w:rsidR="00136AE8" w:rsidRPr="00CD7E2F" w:rsidRDefault="00136AE8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94E50">
        <w:rPr>
          <w:color w:val="5B9BD5" w:themeColor="accent5"/>
          <w:sz w:val="28"/>
          <w:szCs w:val="28"/>
        </w:rPr>
        <w:t>Void</w:t>
      </w:r>
      <w:r w:rsidRPr="00CD7E2F">
        <w:rPr>
          <w:sz w:val="28"/>
          <w:szCs w:val="28"/>
        </w:rPr>
        <w:t>.</w:t>
      </w:r>
    </w:p>
    <w:p w14:paraId="2A85341C" w14:textId="3981FED2" w:rsidR="00136AE8" w:rsidRPr="00CD7E2F" w:rsidRDefault="00136AE8" w:rsidP="00CD7E2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6521770B" w14:textId="6F25E741" w:rsidR="00136AE8" w:rsidRPr="00CD7E2F" w:rsidRDefault="00136AE8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089D0184" w14:textId="6B169B37" w:rsidR="00136AE8" w:rsidRPr="00CD7E2F" w:rsidRDefault="00136AE8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4B198911" w14:textId="6B552025" w:rsidR="00136AE8" w:rsidRPr="00CD7E2F" w:rsidRDefault="00136AE8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7ED16007" w14:textId="65570F90" w:rsidR="00136AE8" w:rsidRPr="00CD7E2F" w:rsidRDefault="00136AE8" w:rsidP="00CD7E2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7081B85D" w14:textId="53B81D78" w:rsidR="00136AE8" w:rsidRPr="00CD7E2F" w:rsidRDefault="00777D8D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Assgin_Normal_Order</w:t>
      </w:r>
      <w:proofErr w:type="spellEnd"/>
      <w:r w:rsidRPr="00CD7E2F">
        <w:rPr>
          <w:sz w:val="28"/>
          <w:szCs w:val="28"/>
        </w:rPr>
        <w:t>().</w:t>
      </w:r>
    </w:p>
    <w:p w14:paraId="56E922D8" w14:textId="46B97216" w:rsidR="00777D8D" w:rsidRPr="00CD7E2F" w:rsidRDefault="00777D8D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Assgin_Vegan_Order</w:t>
      </w:r>
      <w:proofErr w:type="spellEnd"/>
      <w:r w:rsidRPr="00CD7E2F">
        <w:rPr>
          <w:sz w:val="28"/>
          <w:szCs w:val="28"/>
        </w:rPr>
        <w:t>().</w:t>
      </w:r>
    </w:p>
    <w:p w14:paraId="48EAAF74" w14:textId="5DC2D1D2" w:rsidR="00777D8D" w:rsidRPr="00CD7E2F" w:rsidRDefault="00777D8D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Assgin_VIP_Order</w:t>
      </w:r>
      <w:proofErr w:type="spellEnd"/>
      <w:r w:rsidRPr="00CD7E2F">
        <w:rPr>
          <w:sz w:val="28"/>
          <w:szCs w:val="28"/>
        </w:rPr>
        <w:t>().</w:t>
      </w:r>
    </w:p>
    <w:p w14:paraId="594F6BD8" w14:textId="535A7F92" w:rsidR="00777D8D" w:rsidRPr="00CD7E2F" w:rsidRDefault="00777D8D" w:rsidP="00CD7E2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Assgin_Urgent_Order</w:t>
      </w:r>
      <w:proofErr w:type="spellEnd"/>
      <w:r w:rsidRPr="00CD7E2F">
        <w:rPr>
          <w:sz w:val="28"/>
          <w:szCs w:val="28"/>
        </w:rPr>
        <w:t>().</w:t>
      </w:r>
    </w:p>
    <w:p w14:paraId="04AF6A1B" w14:textId="77777777" w:rsidR="003B2355" w:rsidRDefault="003B2355">
      <w:pPr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51DCEC1D" w14:textId="6D377C7B" w:rsidR="00777D8D" w:rsidRPr="00CD7E2F" w:rsidRDefault="00777D8D" w:rsidP="00CD7E2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lastRenderedPageBreak/>
        <w:t>Function Logic description:</w:t>
      </w:r>
    </w:p>
    <w:p w14:paraId="5D701362" w14:textId="397B51C9" w:rsidR="00EA29A8" w:rsidRDefault="00777D8D" w:rsidP="00E93D39">
      <w:pPr>
        <w:jc w:val="both"/>
        <w:rPr>
          <w:sz w:val="28"/>
          <w:szCs w:val="28"/>
        </w:rPr>
      </w:pPr>
      <w:r w:rsidRPr="00CD7E2F">
        <w:rPr>
          <w:sz w:val="28"/>
          <w:szCs w:val="28"/>
        </w:rPr>
        <w:t xml:space="preserve">It is the main function that assigns all types of orders to the free cook by calling the other functions ( </w:t>
      </w:r>
      <w:proofErr w:type="spellStart"/>
      <w:r w:rsidRPr="00CD7E2F">
        <w:rPr>
          <w:sz w:val="28"/>
          <w:szCs w:val="28"/>
        </w:rPr>
        <w:t>Assgin_Normal_Order</w:t>
      </w:r>
      <w:proofErr w:type="spellEnd"/>
      <w:r w:rsidRPr="00CD7E2F">
        <w:rPr>
          <w:sz w:val="28"/>
          <w:szCs w:val="28"/>
        </w:rPr>
        <w:t>(), …… ) and sends the remaining orders to the waiting list if it was not assigned to any cook.</w:t>
      </w:r>
    </w:p>
    <w:p w14:paraId="738D595F" w14:textId="05F00268" w:rsidR="00EA29A8" w:rsidRPr="00CD7E2F" w:rsidRDefault="00EA29A8" w:rsidP="00EA29A8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ssgin_Normal_Order</w:t>
      </w:r>
      <w:proofErr w:type="spellEnd"/>
    </w:p>
    <w:p w14:paraId="10AA80A2" w14:textId="77777777" w:rsidR="00EA29A8" w:rsidRDefault="00EA29A8" w:rsidP="00EA29A8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781588B6" w14:textId="77777777" w:rsidR="00EA29A8" w:rsidRPr="00CD7E2F" w:rsidRDefault="00EA29A8" w:rsidP="00EA29A8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7E9ABE1B" w14:textId="69EA9522" w:rsidR="00EA29A8" w:rsidRDefault="00EA29A8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Ord: the order that will be assigned.</w:t>
      </w:r>
    </w:p>
    <w:p w14:paraId="6D2AA15B" w14:textId="6398F924" w:rsidR="00EA29A8" w:rsidRPr="00CD7E2F" w:rsidRDefault="00EA29A8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177D07FD" w14:textId="19E16147" w:rsidR="00EA29A8" w:rsidRDefault="00C949A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NCooks_Assgined</w:t>
      </w:r>
      <w:proofErr w:type="spellEnd"/>
      <w:r w:rsidR="00EA29A8" w:rsidRPr="00CD7E2F">
        <w:rPr>
          <w:sz w:val="28"/>
          <w:szCs w:val="28"/>
        </w:rPr>
        <w:t>: status bar strings</w:t>
      </w:r>
      <w:r w:rsidR="00EA29A8">
        <w:rPr>
          <w:sz w:val="28"/>
          <w:szCs w:val="28"/>
        </w:rPr>
        <w:t xml:space="preserve"> if the order</w:t>
      </w:r>
      <w:r w:rsidR="00EF26C9">
        <w:rPr>
          <w:sz w:val="28"/>
          <w:szCs w:val="28"/>
        </w:rPr>
        <w:t xml:space="preserve"> is assigned to a normal cook</w:t>
      </w:r>
      <w:r w:rsidR="00EA29A8" w:rsidRPr="00CD7E2F">
        <w:rPr>
          <w:sz w:val="28"/>
          <w:szCs w:val="28"/>
        </w:rPr>
        <w:t>.</w:t>
      </w:r>
    </w:p>
    <w:p w14:paraId="3EA017BB" w14:textId="2388226A" w:rsidR="00EF26C9" w:rsidRPr="00EF26C9" w:rsidRDefault="00C949A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VCooks_Assgined</w:t>
      </w:r>
      <w:proofErr w:type="spellEnd"/>
      <w:r w:rsidR="00EF26C9" w:rsidRPr="00CD7E2F">
        <w:rPr>
          <w:sz w:val="28"/>
          <w:szCs w:val="28"/>
        </w:rPr>
        <w:t>: status bar strings</w:t>
      </w:r>
      <w:r w:rsidR="00EF26C9">
        <w:rPr>
          <w:sz w:val="28"/>
          <w:szCs w:val="28"/>
        </w:rPr>
        <w:t xml:space="preserve"> if the order is assigned to a VIP cook</w:t>
      </w:r>
      <w:r w:rsidR="00EF26C9" w:rsidRPr="00CD7E2F">
        <w:rPr>
          <w:sz w:val="28"/>
          <w:szCs w:val="28"/>
        </w:rPr>
        <w:t>.</w:t>
      </w:r>
    </w:p>
    <w:p w14:paraId="32A825FD" w14:textId="77777777" w:rsidR="00EA29A8" w:rsidRPr="00CD7E2F" w:rsidRDefault="00EA29A8" w:rsidP="00EA29A8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77C633C6" w14:textId="7593AB73" w:rsidR="00EA29A8" w:rsidRPr="00CD7E2F" w:rsidRDefault="00294E50" w:rsidP="00EA29A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94E50">
        <w:rPr>
          <w:color w:val="5B9BD5" w:themeColor="accent5"/>
          <w:sz w:val="28"/>
          <w:szCs w:val="28"/>
        </w:rPr>
        <w:t>Boo</w:t>
      </w:r>
      <w:r>
        <w:rPr>
          <w:color w:val="5B9BD5" w:themeColor="accent5"/>
          <w:sz w:val="28"/>
          <w:szCs w:val="28"/>
        </w:rPr>
        <w:t>l</w:t>
      </w:r>
      <w:r w:rsidR="00EA29A8" w:rsidRPr="00CD7E2F">
        <w:rPr>
          <w:sz w:val="28"/>
          <w:szCs w:val="28"/>
        </w:rPr>
        <w:t>.</w:t>
      </w:r>
    </w:p>
    <w:p w14:paraId="09BD1D1B" w14:textId="77777777" w:rsidR="00EA29A8" w:rsidRPr="00CD7E2F" w:rsidRDefault="00EA29A8" w:rsidP="00EA29A8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387A198B" w14:textId="49669087" w:rsidR="00EA29A8" w:rsidRPr="00294E50" w:rsidRDefault="00EA29A8" w:rsidP="00294E5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="00294E50">
        <w:rPr>
          <w:sz w:val="28"/>
          <w:szCs w:val="28"/>
        </w:rPr>
        <w:t>Assgin_Cook_Order</w:t>
      </w:r>
      <w:proofErr w:type="spellEnd"/>
      <w:r w:rsidR="00294E50">
        <w:rPr>
          <w:sz w:val="28"/>
          <w:szCs w:val="28"/>
        </w:rPr>
        <w:t>().</w:t>
      </w:r>
    </w:p>
    <w:p w14:paraId="3F32B52D" w14:textId="77777777" w:rsidR="00EA29A8" w:rsidRPr="00CD7E2F" w:rsidRDefault="00EA29A8" w:rsidP="00EA29A8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665E613E" w14:textId="3440B89D" w:rsidR="00EA29A8" w:rsidRPr="00CD7E2F" w:rsidRDefault="00294E50" w:rsidP="00294E5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4DC56E2D" w14:textId="77777777" w:rsidR="00EA29A8" w:rsidRPr="00CD7E2F" w:rsidRDefault="00EA29A8" w:rsidP="00EA29A8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26D44C2E" w14:textId="0027EBE1" w:rsidR="00C949A5" w:rsidRDefault="00EA29A8" w:rsidP="00E93D39">
      <w:pPr>
        <w:jc w:val="both"/>
        <w:rPr>
          <w:sz w:val="28"/>
          <w:szCs w:val="28"/>
        </w:rPr>
      </w:pPr>
      <w:r w:rsidRPr="00CD7E2F">
        <w:rPr>
          <w:sz w:val="28"/>
          <w:szCs w:val="28"/>
        </w:rPr>
        <w:t xml:space="preserve">It assigns </w:t>
      </w:r>
      <w:r w:rsidR="00C949A5">
        <w:rPr>
          <w:sz w:val="28"/>
          <w:szCs w:val="28"/>
        </w:rPr>
        <w:t>the</w:t>
      </w:r>
      <w:r w:rsidRPr="00CD7E2F">
        <w:rPr>
          <w:sz w:val="28"/>
          <w:szCs w:val="28"/>
        </w:rPr>
        <w:t xml:space="preserve"> orders</w:t>
      </w:r>
      <w:r w:rsidR="00C949A5">
        <w:rPr>
          <w:sz w:val="28"/>
          <w:szCs w:val="28"/>
        </w:rPr>
        <w:t xml:space="preserve"> of type Normal</w:t>
      </w:r>
      <w:r w:rsidRPr="00CD7E2F">
        <w:rPr>
          <w:sz w:val="28"/>
          <w:szCs w:val="28"/>
        </w:rPr>
        <w:t xml:space="preserve"> to the free cook </w:t>
      </w:r>
      <w:r w:rsidR="00C949A5">
        <w:rPr>
          <w:sz w:val="28"/>
          <w:szCs w:val="28"/>
        </w:rPr>
        <w:t>and returns true if the order was assigned to a cook and returns false if not.</w:t>
      </w:r>
    </w:p>
    <w:p w14:paraId="1690C173" w14:textId="77777777" w:rsidR="00C949A5" w:rsidRDefault="00C949A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4A5A20C9" w14:textId="74100D83" w:rsidR="00C949A5" w:rsidRPr="00CD7E2F" w:rsidRDefault="00C949A5" w:rsidP="00C949A5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ssgin_</w:t>
      </w:r>
      <w:r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egan</w:t>
      </w:r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Order</w:t>
      </w:r>
      <w:proofErr w:type="spellEnd"/>
    </w:p>
    <w:p w14:paraId="7EA89637" w14:textId="77777777" w:rsidR="00C949A5" w:rsidRDefault="00C949A5" w:rsidP="00C949A5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2497AE2C" w14:textId="77777777" w:rsidR="00C949A5" w:rsidRPr="00CD7E2F" w:rsidRDefault="00C949A5" w:rsidP="00C949A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6A01A0EE" w14:textId="77777777" w:rsidR="00C949A5" w:rsidRDefault="00C949A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Ord: the order that will be assigned.</w:t>
      </w:r>
    </w:p>
    <w:p w14:paraId="5B87A739" w14:textId="77777777" w:rsidR="00C949A5" w:rsidRPr="00CD7E2F" w:rsidRDefault="00C949A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3ACE8811" w14:textId="0420AF85" w:rsidR="00C949A5" w:rsidRPr="00EF26C9" w:rsidRDefault="00860072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860072">
        <w:rPr>
          <w:sz w:val="28"/>
          <w:szCs w:val="28"/>
        </w:rPr>
        <w:t>GCooks_Assgined</w:t>
      </w:r>
      <w:proofErr w:type="spellEnd"/>
      <w:r w:rsidR="00C949A5" w:rsidRPr="00CD7E2F">
        <w:rPr>
          <w:sz w:val="28"/>
          <w:szCs w:val="28"/>
        </w:rPr>
        <w:t>: status bar strings</w:t>
      </w:r>
      <w:r w:rsidR="00C949A5">
        <w:rPr>
          <w:sz w:val="28"/>
          <w:szCs w:val="28"/>
        </w:rPr>
        <w:t xml:space="preserve"> if the order is assigned to a normal cook</w:t>
      </w:r>
      <w:r w:rsidR="00C949A5" w:rsidRPr="00CD7E2F">
        <w:rPr>
          <w:sz w:val="28"/>
          <w:szCs w:val="28"/>
        </w:rPr>
        <w:t>.</w:t>
      </w:r>
    </w:p>
    <w:p w14:paraId="2046D104" w14:textId="77777777" w:rsidR="00C949A5" w:rsidRPr="00CD7E2F" w:rsidRDefault="00C949A5" w:rsidP="00C949A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57CD3BF3" w14:textId="77777777" w:rsidR="00C949A5" w:rsidRPr="00CD7E2F" w:rsidRDefault="00C949A5" w:rsidP="00C949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94E50">
        <w:rPr>
          <w:color w:val="5B9BD5" w:themeColor="accent5"/>
          <w:sz w:val="28"/>
          <w:szCs w:val="28"/>
        </w:rPr>
        <w:t>Boo</w:t>
      </w:r>
      <w:r>
        <w:rPr>
          <w:color w:val="5B9BD5" w:themeColor="accent5"/>
          <w:sz w:val="28"/>
          <w:szCs w:val="28"/>
        </w:rPr>
        <w:t>l</w:t>
      </w:r>
      <w:r w:rsidRPr="00CD7E2F">
        <w:rPr>
          <w:sz w:val="28"/>
          <w:szCs w:val="28"/>
        </w:rPr>
        <w:t>.</w:t>
      </w:r>
    </w:p>
    <w:p w14:paraId="7781CDA3" w14:textId="77777777" w:rsidR="00C949A5" w:rsidRPr="00CD7E2F" w:rsidRDefault="00C949A5" w:rsidP="00C949A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49BAE9CA" w14:textId="77777777" w:rsidR="00C949A5" w:rsidRPr="00294E50" w:rsidRDefault="00C949A5" w:rsidP="00C949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>
        <w:rPr>
          <w:sz w:val="28"/>
          <w:szCs w:val="28"/>
        </w:rPr>
        <w:t>Assgin_Cook_Order</w:t>
      </w:r>
      <w:proofErr w:type="spellEnd"/>
      <w:r>
        <w:rPr>
          <w:sz w:val="28"/>
          <w:szCs w:val="28"/>
        </w:rPr>
        <w:t>().</w:t>
      </w:r>
    </w:p>
    <w:p w14:paraId="22A7C2BA" w14:textId="77777777" w:rsidR="00C949A5" w:rsidRPr="00CD7E2F" w:rsidRDefault="00C949A5" w:rsidP="00C949A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18E612F8" w14:textId="77777777" w:rsidR="00C949A5" w:rsidRPr="00CD7E2F" w:rsidRDefault="00C949A5" w:rsidP="00C949A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4D726CD0" w14:textId="77777777" w:rsidR="00C949A5" w:rsidRPr="00CD7E2F" w:rsidRDefault="00C949A5" w:rsidP="00C949A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4D138025" w14:textId="084859D2" w:rsidR="00FE2CB4" w:rsidRDefault="00C949A5" w:rsidP="00E93D39">
      <w:pPr>
        <w:jc w:val="both"/>
        <w:rPr>
          <w:sz w:val="28"/>
          <w:szCs w:val="28"/>
        </w:rPr>
      </w:pPr>
      <w:r w:rsidRPr="00CD7E2F">
        <w:rPr>
          <w:sz w:val="28"/>
          <w:szCs w:val="28"/>
        </w:rPr>
        <w:t xml:space="preserve">It assigns </w:t>
      </w:r>
      <w:r>
        <w:rPr>
          <w:sz w:val="28"/>
          <w:szCs w:val="28"/>
        </w:rPr>
        <w:t>the</w:t>
      </w:r>
      <w:r w:rsidRPr="00CD7E2F">
        <w:rPr>
          <w:sz w:val="28"/>
          <w:szCs w:val="28"/>
        </w:rPr>
        <w:t xml:space="preserve"> orders</w:t>
      </w:r>
      <w:r>
        <w:rPr>
          <w:sz w:val="28"/>
          <w:szCs w:val="28"/>
        </w:rPr>
        <w:t xml:space="preserve"> of type </w:t>
      </w:r>
      <w:r w:rsidR="00FE2CB4">
        <w:rPr>
          <w:sz w:val="28"/>
          <w:szCs w:val="28"/>
        </w:rPr>
        <w:t>Vegan</w:t>
      </w:r>
      <w:r w:rsidRPr="00CD7E2F">
        <w:rPr>
          <w:sz w:val="28"/>
          <w:szCs w:val="28"/>
        </w:rPr>
        <w:t xml:space="preserve"> to the free cook </w:t>
      </w:r>
      <w:r>
        <w:rPr>
          <w:sz w:val="28"/>
          <w:szCs w:val="28"/>
        </w:rPr>
        <w:t>and returns true if the order was assigned to a cook and returns false if not.</w:t>
      </w:r>
    </w:p>
    <w:p w14:paraId="5AAA8350" w14:textId="54910DE7" w:rsidR="00FE2CB4" w:rsidRDefault="00FE2CB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BCF41C4" w14:textId="3C4AA199" w:rsidR="000514C3" w:rsidRPr="000514C3" w:rsidRDefault="000514C3" w:rsidP="000514C3">
      <w:pPr>
        <w:pStyle w:val="Title"/>
      </w:pPr>
      <w:r w:rsidRPr="000514C3">
        <w:lastRenderedPageBreak/>
        <w:t>Section2: Ahmed Mahmoud Ghareeb,</w:t>
      </w:r>
      <w:r w:rsidR="00F71246">
        <w:t>1</w:t>
      </w:r>
      <w:r w:rsidRPr="000514C3">
        <w:t>10</w:t>
      </w:r>
    </w:p>
    <w:p w14:paraId="5A7C6C7A" w14:textId="29FC1C13" w:rsidR="00FE2CB4" w:rsidRPr="00CD7E2F" w:rsidRDefault="00FE2CB4" w:rsidP="00FE2CB4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ssgin_</w:t>
      </w:r>
      <w:r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IP</w:t>
      </w:r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Order</w:t>
      </w:r>
      <w:proofErr w:type="spellEnd"/>
    </w:p>
    <w:p w14:paraId="725A6B0B" w14:textId="77777777" w:rsidR="00FE2CB4" w:rsidRDefault="00FE2CB4" w:rsidP="00FE2CB4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11C98653" w14:textId="77777777" w:rsidR="00FE2CB4" w:rsidRPr="00CD7E2F" w:rsidRDefault="00FE2CB4" w:rsidP="00FE2CB4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7B32E568" w14:textId="77777777" w:rsidR="00FE2CB4" w:rsidRDefault="00FE2CB4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Ord: the order that will be assigned.</w:t>
      </w:r>
    </w:p>
    <w:p w14:paraId="6A97BD04" w14:textId="338DC908" w:rsidR="00FE2CB4" w:rsidRDefault="00FE2CB4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231FC56F" w14:textId="77777777" w:rsidR="00647643" w:rsidRDefault="00647643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N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normal cook</w:t>
      </w:r>
      <w:r w:rsidRPr="00CD7E2F">
        <w:rPr>
          <w:sz w:val="28"/>
          <w:szCs w:val="28"/>
        </w:rPr>
        <w:t>.</w:t>
      </w:r>
    </w:p>
    <w:p w14:paraId="61660D79" w14:textId="0C48F111" w:rsidR="00647643" w:rsidRPr="00647643" w:rsidRDefault="00647643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V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VIP cook</w:t>
      </w:r>
      <w:r w:rsidRPr="00CD7E2F">
        <w:rPr>
          <w:sz w:val="28"/>
          <w:szCs w:val="28"/>
        </w:rPr>
        <w:t>.</w:t>
      </w:r>
    </w:p>
    <w:p w14:paraId="5A3B3491" w14:textId="77777777" w:rsidR="00FE2CB4" w:rsidRPr="00EF26C9" w:rsidRDefault="00FE2CB4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860072">
        <w:rPr>
          <w:sz w:val="28"/>
          <w:szCs w:val="28"/>
        </w:rPr>
        <w:t>G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normal cook</w:t>
      </w:r>
      <w:r w:rsidRPr="00CD7E2F">
        <w:rPr>
          <w:sz w:val="28"/>
          <w:szCs w:val="28"/>
        </w:rPr>
        <w:t>.</w:t>
      </w:r>
    </w:p>
    <w:p w14:paraId="2C5C9105" w14:textId="77777777" w:rsidR="00FE2CB4" w:rsidRPr="00CD7E2F" w:rsidRDefault="00FE2CB4" w:rsidP="00FE2CB4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76342755" w14:textId="77777777" w:rsidR="00FE2CB4" w:rsidRPr="00CD7E2F" w:rsidRDefault="00FE2CB4" w:rsidP="00FE2CB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94E50">
        <w:rPr>
          <w:color w:val="5B9BD5" w:themeColor="accent5"/>
          <w:sz w:val="28"/>
          <w:szCs w:val="28"/>
        </w:rPr>
        <w:t>Boo</w:t>
      </w:r>
      <w:r>
        <w:rPr>
          <w:color w:val="5B9BD5" w:themeColor="accent5"/>
          <w:sz w:val="28"/>
          <w:szCs w:val="28"/>
        </w:rPr>
        <w:t>l</w:t>
      </w:r>
      <w:r w:rsidRPr="00CD7E2F">
        <w:rPr>
          <w:sz w:val="28"/>
          <w:szCs w:val="28"/>
        </w:rPr>
        <w:t>.</w:t>
      </w:r>
    </w:p>
    <w:p w14:paraId="49D5E2C3" w14:textId="77777777" w:rsidR="00FE2CB4" w:rsidRPr="00CD7E2F" w:rsidRDefault="00FE2CB4" w:rsidP="00FE2CB4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2D69287C" w14:textId="77777777" w:rsidR="00FE2CB4" w:rsidRPr="00294E50" w:rsidRDefault="00FE2CB4" w:rsidP="00FE2CB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>
        <w:rPr>
          <w:sz w:val="28"/>
          <w:szCs w:val="28"/>
        </w:rPr>
        <w:t>Assgin_Cook_Order</w:t>
      </w:r>
      <w:proofErr w:type="spellEnd"/>
      <w:r>
        <w:rPr>
          <w:sz w:val="28"/>
          <w:szCs w:val="28"/>
        </w:rPr>
        <w:t>().</w:t>
      </w:r>
    </w:p>
    <w:p w14:paraId="3642E820" w14:textId="77777777" w:rsidR="00FE2CB4" w:rsidRPr="00CD7E2F" w:rsidRDefault="00FE2CB4" w:rsidP="00FE2CB4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3FCFED9D" w14:textId="77777777" w:rsidR="00FE2CB4" w:rsidRPr="00CD7E2F" w:rsidRDefault="00FE2CB4" w:rsidP="00FE2CB4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26DB7FA5" w14:textId="77777777" w:rsidR="00FE2CB4" w:rsidRPr="00CD7E2F" w:rsidRDefault="00FE2CB4" w:rsidP="00FE2CB4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7169F0D0" w14:textId="229200AC" w:rsidR="006D1CC5" w:rsidRDefault="00FE2CB4" w:rsidP="00E93D39">
      <w:pPr>
        <w:jc w:val="both"/>
        <w:rPr>
          <w:sz w:val="28"/>
          <w:szCs w:val="28"/>
        </w:rPr>
      </w:pPr>
      <w:r w:rsidRPr="00CD7E2F">
        <w:rPr>
          <w:sz w:val="28"/>
          <w:szCs w:val="28"/>
        </w:rPr>
        <w:t xml:space="preserve">It assigns </w:t>
      </w:r>
      <w:r>
        <w:rPr>
          <w:sz w:val="28"/>
          <w:szCs w:val="28"/>
        </w:rPr>
        <w:t>the</w:t>
      </w:r>
      <w:r w:rsidRPr="00CD7E2F">
        <w:rPr>
          <w:sz w:val="28"/>
          <w:szCs w:val="28"/>
        </w:rPr>
        <w:t xml:space="preserve"> orders</w:t>
      </w:r>
      <w:r>
        <w:rPr>
          <w:sz w:val="28"/>
          <w:szCs w:val="28"/>
        </w:rPr>
        <w:t xml:space="preserve"> of type </w:t>
      </w:r>
      <w:r w:rsidR="009C3F9F">
        <w:rPr>
          <w:sz w:val="28"/>
          <w:szCs w:val="28"/>
        </w:rPr>
        <w:t>VIP</w:t>
      </w:r>
      <w:r w:rsidRPr="00CD7E2F">
        <w:rPr>
          <w:sz w:val="28"/>
          <w:szCs w:val="28"/>
        </w:rPr>
        <w:t xml:space="preserve"> to the free cook </w:t>
      </w:r>
      <w:r>
        <w:rPr>
          <w:sz w:val="28"/>
          <w:szCs w:val="28"/>
        </w:rPr>
        <w:t>and returns true if the order was assigned to a cook and returns false if not.</w:t>
      </w:r>
    </w:p>
    <w:p w14:paraId="5630790F" w14:textId="77777777" w:rsidR="006D1CC5" w:rsidRDefault="006D1CC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CA12598" w14:textId="5EE6E0B2" w:rsidR="006D1CC5" w:rsidRPr="00CD7E2F" w:rsidRDefault="006D1CC5" w:rsidP="006D1CC5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ssgin_</w:t>
      </w:r>
      <w:r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rgent</w:t>
      </w:r>
      <w:r w:rsidRPr="00EA29A8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Order</w:t>
      </w:r>
      <w:proofErr w:type="spellEnd"/>
    </w:p>
    <w:p w14:paraId="6D2BF655" w14:textId="77777777" w:rsidR="006D1CC5" w:rsidRDefault="006D1CC5" w:rsidP="006D1CC5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4A960AF9" w14:textId="77777777" w:rsidR="006D1CC5" w:rsidRPr="00CD7E2F" w:rsidRDefault="006D1CC5" w:rsidP="006D1CC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792FC21A" w14:textId="77777777" w:rsidR="006D1CC5" w:rsidRDefault="006D1CC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Ord: the order that will be assigned.</w:t>
      </w:r>
    </w:p>
    <w:p w14:paraId="383662DF" w14:textId="77777777" w:rsidR="006D1CC5" w:rsidRDefault="006D1CC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197BCF91" w14:textId="77777777" w:rsidR="006D1CC5" w:rsidRDefault="006D1CC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N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normal cook</w:t>
      </w:r>
      <w:r w:rsidRPr="00CD7E2F">
        <w:rPr>
          <w:sz w:val="28"/>
          <w:szCs w:val="28"/>
        </w:rPr>
        <w:t>.</w:t>
      </w:r>
    </w:p>
    <w:p w14:paraId="3DD6BD40" w14:textId="77777777" w:rsidR="006D1CC5" w:rsidRPr="00647643" w:rsidRDefault="006D1CC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C949A5">
        <w:rPr>
          <w:sz w:val="28"/>
          <w:szCs w:val="28"/>
        </w:rPr>
        <w:t>V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VIP cook</w:t>
      </w:r>
      <w:r w:rsidRPr="00CD7E2F">
        <w:rPr>
          <w:sz w:val="28"/>
          <w:szCs w:val="28"/>
        </w:rPr>
        <w:t>.</w:t>
      </w:r>
    </w:p>
    <w:p w14:paraId="72271657" w14:textId="77777777" w:rsidR="006D1CC5" w:rsidRPr="00EF26C9" w:rsidRDefault="006D1CC5" w:rsidP="00E93D39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proofErr w:type="spellStart"/>
      <w:r w:rsidRPr="00860072">
        <w:rPr>
          <w:sz w:val="28"/>
          <w:szCs w:val="28"/>
        </w:rPr>
        <w:t>GCooks_Assgined</w:t>
      </w:r>
      <w:proofErr w:type="spellEnd"/>
      <w:r w:rsidRPr="00CD7E2F">
        <w:rPr>
          <w:sz w:val="28"/>
          <w:szCs w:val="28"/>
        </w:rPr>
        <w:t>: status bar strings</w:t>
      </w:r>
      <w:r>
        <w:rPr>
          <w:sz w:val="28"/>
          <w:szCs w:val="28"/>
        </w:rPr>
        <w:t xml:space="preserve"> if the order is assigned to a normal cook</w:t>
      </w:r>
      <w:r w:rsidRPr="00CD7E2F">
        <w:rPr>
          <w:sz w:val="28"/>
          <w:szCs w:val="28"/>
        </w:rPr>
        <w:t>.</w:t>
      </w:r>
    </w:p>
    <w:p w14:paraId="6090FC7E" w14:textId="77777777" w:rsidR="006D1CC5" w:rsidRPr="00CD7E2F" w:rsidRDefault="006D1CC5" w:rsidP="006D1CC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35335566" w14:textId="77777777" w:rsidR="006D1CC5" w:rsidRPr="00CD7E2F" w:rsidRDefault="006D1CC5" w:rsidP="006D1CC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94E50">
        <w:rPr>
          <w:color w:val="5B9BD5" w:themeColor="accent5"/>
          <w:sz w:val="28"/>
          <w:szCs w:val="28"/>
        </w:rPr>
        <w:t>Boo</w:t>
      </w:r>
      <w:r>
        <w:rPr>
          <w:color w:val="5B9BD5" w:themeColor="accent5"/>
          <w:sz w:val="28"/>
          <w:szCs w:val="28"/>
        </w:rPr>
        <w:t>l</w:t>
      </w:r>
      <w:r w:rsidRPr="00CD7E2F">
        <w:rPr>
          <w:sz w:val="28"/>
          <w:szCs w:val="28"/>
        </w:rPr>
        <w:t>.</w:t>
      </w:r>
    </w:p>
    <w:p w14:paraId="0D600BEA" w14:textId="77777777" w:rsidR="006D1CC5" w:rsidRPr="00CD7E2F" w:rsidRDefault="006D1CC5" w:rsidP="006D1CC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38B5CC07" w14:textId="77777777" w:rsidR="006D1CC5" w:rsidRPr="00294E50" w:rsidRDefault="006D1CC5" w:rsidP="006D1CC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>
        <w:rPr>
          <w:sz w:val="28"/>
          <w:szCs w:val="28"/>
        </w:rPr>
        <w:t>Assgin_Cook_Order</w:t>
      </w:r>
      <w:proofErr w:type="spellEnd"/>
      <w:r>
        <w:rPr>
          <w:sz w:val="28"/>
          <w:szCs w:val="28"/>
        </w:rPr>
        <w:t>().</w:t>
      </w:r>
    </w:p>
    <w:p w14:paraId="3160EEFA" w14:textId="77777777" w:rsidR="006D1CC5" w:rsidRPr="00CD7E2F" w:rsidRDefault="006D1CC5" w:rsidP="006D1CC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6EBCBCC4" w14:textId="77777777" w:rsidR="006D1CC5" w:rsidRPr="00CD7E2F" w:rsidRDefault="006D1CC5" w:rsidP="006D1CC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59A2A423" w14:textId="77777777" w:rsidR="006D1CC5" w:rsidRPr="00CD7E2F" w:rsidRDefault="006D1CC5" w:rsidP="006D1CC5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542B7771" w14:textId="028E650F" w:rsidR="00B55B11" w:rsidRDefault="006D1CC5" w:rsidP="00E93D39">
      <w:pPr>
        <w:jc w:val="both"/>
        <w:rPr>
          <w:sz w:val="28"/>
          <w:szCs w:val="28"/>
        </w:rPr>
      </w:pPr>
      <w:r w:rsidRPr="00CD7E2F">
        <w:rPr>
          <w:sz w:val="28"/>
          <w:szCs w:val="28"/>
        </w:rPr>
        <w:t xml:space="preserve">It assigns </w:t>
      </w:r>
      <w:r>
        <w:rPr>
          <w:sz w:val="28"/>
          <w:szCs w:val="28"/>
        </w:rPr>
        <w:t>the</w:t>
      </w:r>
      <w:r w:rsidRPr="00CD7E2F">
        <w:rPr>
          <w:sz w:val="28"/>
          <w:szCs w:val="28"/>
        </w:rPr>
        <w:t xml:space="preserve"> orders</w:t>
      </w:r>
      <w:r>
        <w:rPr>
          <w:sz w:val="28"/>
          <w:szCs w:val="28"/>
        </w:rPr>
        <w:t xml:space="preserve"> of type </w:t>
      </w:r>
      <w:r w:rsidR="003E5815">
        <w:rPr>
          <w:sz w:val="28"/>
          <w:szCs w:val="28"/>
        </w:rPr>
        <w:t>Urgent</w:t>
      </w:r>
      <w:r w:rsidRPr="00CD7E2F">
        <w:rPr>
          <w:sz w:val="28"/>
          <w:szCs w:val="28"/>
        </w:rPr>
        <w:t xml:space="preserve"> to </w:t>
      </w:r>
      <w:r w:rsidR="003E5815">
        <w:rPr>
          <w:sz w:val="28"/>
          <w:szCs w:val="28"/>
        </w:rPr>
        <w:t>any</w:t>
      </w:r>
      <w:r w:rsidRPr="00CD7E2F">
        <w:rPr>
          <w:sz w:val="28"/>
          <w:szCs w:val="28"/>
        </w:rPr>
        <w:t xml:space="preserve"> free cook</w:t>
      </w:r>
      <w:r w:rsidR="003E5815">
        <w:rPr>
          <w:sz w:val="28"/>
          <w:szCs w:val="28"/>
        </w:rPr>
        <w:t>, in break cook, in reset (</w:t>
      </w:r>
      <w:r w:rsidR="00E93D39">
        <w:rPr>
          <w:sz w:val="28"/>
          <w:szCs w:val="28"/>
        </w:rPr>
        <w:t>injury</w:t>
      </w:r>
      <w:r w:rsidR="003E5815">
        <w:rPr>
          <w:sz w:val="28"/>
          <w:szCs w:val="28"/>
        </w:rPr>
        <w:t>) cook respectively</w:t>
      </w:r>
      <w:r w:rsidR="00B70EF0">
        <w:rPr>
          <w:sz w:val="28"/>
          <w:szCs w:val="28"/>
        </w:rPr>
        <w:t>,</w:t>
      </w:r>
      <w:r w:rsidRPr="00CD7E2F">
        <w:rPr>
          <w:sz w:val="28"/>
          <w:szCs w:val="28"/>
        </w:rPr>
        <w:t xml:space="preserve"> </w:t>
      </w:r>
      <w:r>
        <w:rPr>
          <w:sz w:val="28"/>
          <w:szCs w:val="28"/>
        </w:rPr>
        <w:t>and returns true if the order was assigned to a cook and returns false if not.</w:t>
      </w:r>
    </w:p>
    <w:p w14:paraId="1B6C1028" w14:textId="77777777" w:rsidR="00B55B11" w:rsidRDefault="00B55B11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BB4854E" w14:textId="3A595EC2" w:rsidR="00B55B11" w:rsidRPr="00CD7E2F" w:rsidRDefault="00B55B11" w:rsidP="00B55B11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55B11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Free_Cooks</w:t>
      </w:r>
      <w:proofErr w:type="spellEnd"/>
    </w:p>
    <w:p w14:paraId="776AD2B4" w14:textId="77777777" w:rsidR="00B55B11" w:rsidRDefault="00B55B11" w:rsidP="00B55B11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58224DA2" w14:textId="77777777" w:rsidR="00B55B11" w:rsidRPr="00CD7E2F" w:rsidRDefault="00B55B11" w:rsidP="00B55B11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1432E56E" w14:textId="04A821E0" w:rsidR="00B55B11" w:rsidRPr="00B55B11" w:rsidRDefault="00B55B11" w:rsidP="00B55B1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7F986395" w14:textId="77777777" w:rsidR="00B55B11" w:rsidRPr="00CD7E2F" w:rsidRDefault="00B55B11" w:rsidP="00B55B11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143134EE" w14:textId="15031E7F" w:rsidR="00B55B11" w:rsidRPr="00CD7E2F" w:rsidRDefault="00BD6358" w:rsidP="00B55B1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Void.</w:t>
      </w:r>
    </w:p>
    <w:p w14:paraId="3EC85438" w14:textId="77777777" w:rsidR="00B55B11" w:rsidRPr="00CD7E2F" w:rsidRDefault="00B55B11" w:rsidP="00B55B11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008FDC10" w14:textId="77777777" w:rsidR="00BD6358" w:rsidRPr="00CD7E2F" w:rsidRDefault="00BD6358" w:rsidP="00BD635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29F9F8B4" w14:textId="77777777" w:rsidR="00BD6358" w:rsidRPr="00CD7E2F" w:rsidRDefault="00BD6358" w:rsidP="00BD635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75C6CF48" w14:textId="77777777" w:rsidR="00BD6358" w:rsidRPr="00CD7E2F" w:rsidRDefault="00BD6358" w:rsidP="00BD635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76EB6FA1" w14:textId="77777777" w:rsidR="00B55B11" w:rsidRPr="00CD7E2F" w:rsidRDefault="00B55B11" w:rsidP="00B55B11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412676C3" w14:textId="77777777" w:rsidR="00B55B11" w:rsidRPr="00CD7E2F" w:rsidRDefault="00B55B11" w:rsidP="00B55B1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7BA6F9AB" w14:textId="5EA76BC4" w:rsidR="00B55B11" w:rsidRDefault="00B55B11" w:rsidP="00CD016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2A510EBB" w14:textId="4C953FA0" w:rsidR="0017016F" w:rsidRDefault="00CD0160" w:rsidP="00E93D39">
      <w:pPr>
        <w:rPr>
          <w:sz w:val="28"/>
          <w:szCs w:val="28"/>
        </w:rPr>
      </w:pPr>
      <w:r w:rsidRPr="00CD0160">
        <w:rPr>
          <w:sz w:val="28"/>
          <w:szCs w:val="28"/>
        </w:rPr>
        <w:t>It frees all the cooks that should be free at the current timestep</w:t>
      </w:r>
      <w:r w:rsidR="00C0256B">
        <w:rPr>
          <w:sz w:val="28"/>
          <w:szCs w:val="28"/>
        </w:rPr>
        <w:t xml:space="preserve"> either if they were </w:t>
      </w:r>
      <w:r w:rsidR="006D5DBA">
        <w:rPr>
          <w:sz w:val="28"/>
          <w:szCs w:val="28"/>
        </w:rPr>
        <w:t>doing</w:t>
      </w:r>
      <w:r w:rsidR="00C0256B">
        <w:rPr>
          <w:sz w:val="28"/>
          <w:szCs w:val="28"/>
        </w:rPr>
        <w:t xml:space="preserve"> orders and finish it or returning from a break.</w:t>
      </w:r>
      <w:r w:rsidR="0017016F">
        <w:rPr>
          <w:sz w:val="28"/>
          <w:szCs w:val="28"/>
        </w:rPr>
        <w:br w:type="page"/>
      </w:r>
    </w:p>
    <w:p w14:paraId="1673AF26" w14:textId="6BDF6528" w:rsidR="000514C3" w:rsidRPr="000514C3" w:rsidRDefault="000514C3" w:rsidP="00F71246">
      <w:pPr>
        <w:pStyle w:val="Title"/>
      </w:pPr>
      <w:r w:rsidRPr="000514C3">
        <w:lastRenderedPageBreak/>
        <w:t>Section</w:t>
      </w:r>
      <w:r>
        <w:t>3</w:t>
      </w:r>
      <w:r w:rsidRPr="000514C3">
        <w:t xml:space="preserve">: </w:t>
      </w:r>
      <w:r w:rsidRPr="000514C3">
        <w:rPr>
          <w:sz w:val="52"/>
          <w:szCs w:val="52"/>
        </w:rPr>
        <w:t>Ahmed Muhmmed AbdelHamid</w:t>
      </w:r>
      <w:r w:rsidRPr="000514C3">
        <w:t>,</w:t>
      </w:r>
      <w:r w:rsidR="00F71246" w:rsidRPr="00F71246">
        <w:rPr>
          <w:sz w:val="48"/>
          <w:szCs w:val="48"/>
        </w:rPr>
        <w:t>109</w:t>
      </w:r>
    </w:p>
    <w:p w14:paraId="02AEE24C" w14:textId="2D6BB3F5" w:rsidR="0017016F" w:rsidRPr="000514C3" w:rsidRDefault="0017016F" w:rsidP="0017016F">
      <w:pPr>
        <w:pStyle w:val="Heading1"/>
        <w:rPr>
          <w:bCs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17016F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juered</w:t>
      </w:r>
      <w:proofErr w:type="spellEnd"/>
    </w:p>
    <w:p w14:paraId="0A2C203B" w14:textId="77777777" w:rsidR="0017016F" w:rsidRDefault="0017016F" w:rsidP="0017016F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59DD27C3" w14:textId="77777777" w:rsidR="0017016F" w:rsidRPr="00CD7E2F" w:rsidRDefault="0017016F" w:rsidP="0017016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144B5ABF" w14:textId="1E86C496" w:rsidR="0017016F" w:rsidRDefault="0017016F" w:rsidP="00494A6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CD7E2F">
        <w:rPr>
          <w:sz w:val="28"/>
          <w:szCs w:val="28"/>
        </w:rPr>
        <w:t>Timestep: the current timestep of the system.</w:t>
      </w:r>
    </w:p>
    <w:p w14:paraId="333070E1" w14:textId="5A3C4A0C" w:rsidR="0017016F" w:rsidRPr="00B55B11" w:rsidRDefault="0017016F" w:rsidP="00494A63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17016F">
        <w:rPr>
          <w:sz w:val="28"/>
          <w:szCs w:val="28"/>
        </w:rPr>
        <w:t>Probability</w:t>
      </w:r>
      <w:r>
        <w:rPr>
          <w:sz w:val="28"/>
          <w:szCs w:val="28"/>
        </w:rPr>
        <w:t xml:space="preserve">: </w:t>
      </w:r>
      <w:r w:rsidR="004D674C">
        <w:rPr>
          <w:sz w:val="28"/>
          <w:szCs w:val="28"/>
        </w:rPr>
        <w:t>The</w:t>
      </w:r>
      <w:r>
        <w:rPr>
          <w:sz w:val="28"/>
          <w:szCs w:val="28"/>
        </w:rPr>
        <w:t xml:space="preserve"> </w:t>
      </w:r>
      <w:r w:rsidR="004D674C">
        <w:rPr>
          <w:sz w:val="28"/>
          <w:szCs w:val="28"/>
        </w:rPr>
        <w:t>p</w:t>
      </w:r>
      <w:r w:rsidRPr="0017016F">
        <w:rPr>
          <w:sz w:val="28"/>
          <w:szCs w:val="28"/>
        </w:rPr>
        <w:t>robability</w:t>
      </w:r>
      <w:r>
        <w:rPr>
          <w:sz w:val="28"/>
          <w:szCs w:val="28"/>
        </w:rPr>
        <w:t xml:space="preserve"> </w:t>
      </w:r>
      <w:r w:rsidR="004645EC">
        <w:rPr>
          <w:sz w:val="28"/>
          <w:szCs w:val="28"/>
        </w:rPr>
        <w:t>of the cook to be injured (</w:t>
      </w:r>
      <w:r w:rsidR="00B609D6">
        <w:rPr>
          <w:sz w:val="28"/>
          <w:szCs w:val="28"/>
        </w:rPr>
        <w:t>random number to be compared to the one read from the input file</w:t>
      </w:r>
      <w:r w:rsidR="004645EC">
        <w:rPr>
          <w:sz w:val="28"/>
          <w:szCs w:val="28"/>
        </w:rPr>
        <w:t>).</w:t>
      </w:r>
    </w:p>
    <w:p w14:paraId="29E4FFB2" w14:textId="77777777" w:rsidR="0017016F" w:rsidRPr="00CD7E2F" w:rsidRDefault="0017016F" w:rsidP="0017016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51320CE1" w14:textId="0837AA20" w:rsidR="0017016F" w:rsidRPr="00CD7E2F" w:rsidRDefault="005D370E" w:rsidP="0017016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Bool</w:t>
      </w:r>
      <w:r w:rsidR="0017016F">
        <w:rPr>
          <w:color w:val="5B9BD5" w:themeColor="accent5"/>
          <w:sz w:val="28"/>
          <w:szCs w:val="28"/>
        </w:rPr>
        <w:t>.</w:t>
      </w:r>
    </w:p>
    <w:p w14:paraId="0824FCF1" w14:textId="77777777" w:rsidR="0017016F" w:rsidRPr="00CD7E2F" w:rsidRDefault="0017016F" w:rsidP="0017016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0E085DEE" w14:textId="77777777" w:rsidR="0017016F" w:rsidRPr="00CD7E2F" w:rsidRDefault="0017016F" w:rsidP="0017016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720825A9" w14:textId="77777777" w:rsidR="0017016F" w:rsidRPr="00CD7E2F" w:rsidRDefault="0017016F" w:rsidP="0017016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3D99B90F" w14:textId="77777777" w:rsidR="0017016F" w:rsidRPr="00CD7E2F" w:rsidRDefault="0017016F" w:rsidP="0017016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4D5D473F" w14:textId="77777777" w:rsidR="0017016F" w:rsidRPr="00CD7E2F" w:rsidRDefault="0017016F" w:rsidP="0017016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0E830AB7" w14:textId="77777777" w:rsidR="0017016F" w:rsidRPr="00CD7E2F" w:rsidRDefault="0017016F" w:rsidP="0017016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543EC541" w14:textId="77777777" w:rsidR="0017016F" w:rsidRDefault="0017016F" w:rsidP="0017016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0488925E" w14:textId="22074350" w:rsidR="0079552D" w:rsidRDefault="00E21D2A" w:rsidP="00151245">
      <w:pPr>
        <w:jc w:val="both"/>
        <w:rPr>
          <w:sz w:val="28"/>
          <w:szCs w:val="28"/>
        </w:rPr>
      </w:pPr>
      <w:r>
        <w:rPr>
          <w:sz w:val="28"/>
          <w:szCs w:val="28"/>
        </w:rPr>
        <w:t>If the p</w:t>
      </w:r>
      <w:r w:rsidRPr="00E21D2A">
        <w:rPr>
          <w:sz w:val="28"/>
          <w:szCs w:val="28"/>
        </w:rPr>
        <w:t>robability</w:t>
      </w:r>
      <w:r>
        <w:rPr>
          <w:sz w:val="28"/>
          <w:szCs w:val="28"/>
        </w:rPr>
        <w:t xml:space="preserve"> (sent as </w:t>
      </w:r>
      <w:r w:rsidR="00B70EF0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parameter) satisfies the </w:t>
      </w:r>
      <w:r w:rsidRPr="00E21D2A">
        <w:rPr>
          <w:sz w:val="28"/>
          <w:szCs w:val="28"/>
        </w:rPr>
        <w:t>Injury</w:t>
      </w:r>
      <w:r>
        <w:rPr>
          <w:sz w:val="28"/>
          <w:szCs w:val="28"/>
        </w:rPr>
        <w:t xml:space="preserve"> p</w:t>
      </w:r>
      <w:r w:rsidRPr="00E21D2A">
        <w:rPr>
          <w:sz w:val="28"/>
          <w:szCs w:val="28"/>
        </w:rPr>
        <w:t>robability</w:t>
      </w:r>
      <w:r>
        <w:rPr>
          <w:sz w:val="28"/>
          <w:szCs w:val="28"/>
        </w:rPr>
        <w:t xml:space="preserve"> (read from </w:t>
      </w:r>
      <w:r w:rsidR="00B70EF0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input file) it makes the first busy cook injured by making his speed decrease to half and take reset after </w:t>
      </w:r>
      <w:r w:rsidR="0047084C">
        <w:rPr>
          <w:sz w:val="28"/>
          <w:szCs w:val="28"/>
        </w:rPr>
        <w:t>finishing</w:t>
      </w:r>
      <w:r>
        <w:rPr>
          <w:sz w:val="28"/>
          <w:szCs w:val="28"/>
        </w:rPr>
        <w:t xml:space="preserve"> the order.</w:t>
      </w:r>
    </w:p>
    <w:p w14:paraId="0BAE1FE5" w14:textId="6FCD7814" w:rsidR="00151245" w:rsidRDefault="00151245" w:rsidP="006D5DBA">
      <w:pPr>
        <w:jc w:val="both"/>
        <w:rPr>
          <w:sz w:val="28"/>
          <w:szCs w:val="28"/>
          <w:lang w:bidi="ar-EG"/>
        </w:rPr>
      </w:pPr>
      <w:r>
        <w:rPr>
          <w:sz w:val="28"/>
          <w:szCs w:val="28"/>
        </w:rPr>
        <w:t xml:space="preserve">If the first busy cook was injured, it injures the second one. </w:t>
      </w:r>
      <w:r>
        <w:rPr>
          <w:sz w:val="28"/>
          <w:szCs w:val="28"/>
          <w:lang w:bidi="ar-EG"/>
        </w:rPr>
        <w:t xml:space="preserve">it was a try to reduce the probability of injuring the first busy cook server times as it might make the cook never finishes his order (very </w:t>
      </w:r>
      <w:r w:rsidRPr="00151245">
        <w:rPr>
          <w:sz w:val="28"/>
          <w:szCs w:val="28"/>
          <w:lang w:bidi="ar-EG"/>
        </w:rPr>
        <w:t>little speed</w:t>
      </w:r>
      <w:r>
        <w:rPr>
          <w:rFonts w:hint="cs"/>
          <w:sz w:val="28"/>
          <w:szCs w:val="28"/>
          <w:rtl/>
          <w:lang w:bidi="ar-EG"/>
        </w:rPr>
        <w:t xml:space="preserve"> </w:t>
      </w:r>
      <w:r>
        <w:rPr>
          <w:sz w:val="28"/>
          <w:szCs w:val="28"/>
          <w:lang w:bidi="ar-EG"/>
        </w:rPr>
        <w:t>and large finishing timestep).</w:t>
      </w:r>
    </w:p>
    <w:p w14:paraId="42C0E64C" w14:textId="77777777" w:rsidR="0079552D" w:rsidRDefault="0079552D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D4FD9AE" w14:textId="1F032E8A" w:rsidR="0079552D" w:rsidRPr="00CD7E2F" w:rsidRDefault="0079552D" w:rsidP="0079552D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79552D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uto_Promotion_Event</w:t>
      </w:r>
      <w:proofErr w:type="spellEnd"/>
    </w:p>
    <w:p w14:paraId="7B5EF3E0" w14:textId="77777777" w:rsidR="0079552D" w:rsidRDefault="0079552D" w:rsidP="0079552D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04BEC866" w14:textId="77777777" w:rsidR="0079552D" w:rsidRPr="00CD7E2F" w:rsidRDefault="0079552D" w:rsidP="0079552D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64976490" w14:textId="59485CE7" w:rsidR="0079552D" w:rsidRPr="0079552D" w:rsidRDefault="0079552D" w:rsidP="00B340B1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79552D">
        <w:rPr>
          <w:sz w:val="28"/>
          <w:szCs w:val="28"/>
        </w:rPr>
        <w:t>Timestep: the current timestep of the system.</w:t>
      </w:r>
    </w:p>
    <w:p w14:paraId="1EF9D496" w14:textId="77777777" w:rsidR="0079552D" w:rsidRPr="00CD7E2F" w:rsidRDefault="0079552D" w:rsidP="0079552D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715D4406" w14:textId="171388BE" w:rsidR="0079552D" w:rsidRPr="00CD7E2F" w:rsidRDefault="008800EB" w:rsidP="0079552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Void</w:t>
      </w:r>
      <w:r w:rsidR="0079552D">
        <w:rPr>
          <w:color w:val="5B9BD5" w:themeColor="accent5"/>
          <w:sz w:val="28"/>
          <w:szCs w:val="28"/>
        </w:rPr>
        <w:t>.</w:t>
      </w:r>
    </w:p>
    <w:p w14:paraId="2207899A" w14:textId="77777777" w:rsidR="0079552D" w:rsidRPr="00CD7E2F" w:rsidRDefault="0079552D" w:rsidP="0079552D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16369052" w14:textId="77777777" w:rsidR="0079552D" w:rsidRPr="00CD7E2F" w:rsidRDefault="0079552D" w:rsidP="0079552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464B562E" w14:textId="77777777" w:rsidR="0079552D" w:rsidRPr="00CD7E2F" w:rsidRDefault="0079552D" w:rsidP="0079552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53360BFC" w14:textId="77777777" w:rsidR="0079552D" w:rsidRPr="00CD7E2F" w:rsidRDefault="0079552D" w:rsidP="0079552D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5B76A441" w14:textId="77777777" w:rsidR="0079552D" w:rsidRPr="00CD7E2F" w:rsidRDefault="0079552D" w:rsidP="0079552D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:</w:t>
      </w:r>
    </w:p>
    <w:p w14:paraId="7188260E" w14:textId="77777777" w:rsidR="0079552D" w:rsidRPr="00CD7E2F" w:rsidRDefault="0079552D" w:rsidP="0079552D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0F28DC21" w14:textId="77777777" w:rsidR="0079552D" w:rsidRDefault="0079552D" w:rsidP="0079552D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45477863" w14:textId="2A68C1F9" w:rsidR="00F667DF" w:rsidRDefault="0079552D" w:rsidP="00CC11D7">
      <w:pPr>
        <w:rPr>
          <w:sz w:val="28"/>
          <w:szCs w:val="28"/>
        </w:rPr>
      </w:pPr>
      <w:r>
        <w:rPr>
          <w:sz w:val="28"/>
          <w:szCs w:val="28"/>
        </w:rPr>
        <w:t xml:space="preserve">If the </w:t>
      </w:r>
      <w:r w:rsidR="00CC11D7">
        <w:rPr>
          <w:sz w:val="28"/>
          <w:szCs w:val="28"/>
        </w:rPr>
        <w:t>promotes any Normal order or VIP order if it reached the time limit.</w:t>
      </w:r>
    </w:p>
    <w:p w14:paraId="0FE63218" w14:textId="77777777" w:rsidR="00F667DF" w:rsidRDefault="00F667DF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D1C84E2" w14:textId="69596FF5" w:rsidR="00F667DF" w:rsidRPr="00CD7E2F" w:rsidRDefault="00F667DF" w:rsidP="00F667DF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F667DF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Read_Input</w:t>
      </w:r>
      <w:proofErr w:type="spellEnd"/>
    </w:p>
    <w:p w14:paraId="1A22947E" w14:textId="77777777" w:rsidR="00F667DF" w:rsidRDefault="00F667DF" w:rsidP="00F667DF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3BA756B4" w14:textId="77777777" w:rsidR="00F667DF" w:rsidRPr="00CD7E2F" w:rsidRDefault="00F667DF" w:rsidP="00F667D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1DB60252" w14:textId="614F45E9" w:rsidR="00F667DF" w:rsidRPr="0079552D" w:rsidRDefault="00F667DF" w:rsidP="00F667DF">
      <w:pPr>
        <w:pStyle w:val="ListParagraph"/>
        <w:jc w:val="bot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6A83CFD7" w14:textId="77777777" w:rsidR="00F667DF" w:rsidRPr="00CD7E2F" w:rsidRDefault="00F667DF" w:rsidP="00F667D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5DC952F4" w14:textId="4F0F70F5" w:rsidR="00F667DF" w:rsidRPr="00CD7E2F" w:rsidRDefault="00A73015" w:rsidP="00F667D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String: the name of the input file.</w:t>
      </w:r>
    </w:p>
    <w:p w14:paraId="0F805168" w14:textId="77777777" w:rsidR="00F667DF" w:rsidRPr="00CD7E2F" w:rsidRDefault="00F667DF" w:rsidP="00F667D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48BFB26F" w14:textId="77777777" w:rsidR="00F667DF" w:rsidRPr="00CD7E2F" w:rsidRDefault="00F667DF" w:rsidP="00F667D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7D2D3A3E" w14:textId="77777777" w:rsidR="00F667DF" w:rsidRPr="00CD7E2F" w:rsidRDefault="00F667DF" w:rsidP="00F667D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4B204845" w14:textId="77777777" w:rsidR="00F667DF" w:rsidRPr="00CD7E2F" w:rsidRDefault="00F667DF" w:rsidP="00F667D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6E678080" w14:textId="5D48A237" w:rsidR="00F667DF" w:rsidRDefault="00F667DF" w:rsidP="00344E3A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</w:t>
      </w:r>
      <w:r w:rsidR="00344E3A">
        <w:rPr>
          <w:b/>
          <w:bCs/>
          <w:sz w:val="32"/>
          <w:szCs w:val="32"/>
        </w:rPr>
        <w:t>:</w:t>
      </w:r>
    </w:p>
    <w:p w14:paraId="46840142" w14:textId="1CD9C468" w:rsidR="00344E3A" w:rsidRPr="00344E3A" w:rsidRDefault="00344E3A" w:rsidP="00344E3A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 w:rsidRPr="00344E3A">
        <w:rPr>
          <w:sz w:val="28"/>
          <w:szCs w:val="28"/>
        </w:rPr>
        <w:t>ArrivalEvent</w:t>
      </w:r>
      <w:proofErr w:type="spellEnd"/>
      <w:r w:rsidRPr="00344E3A">
        <w:rPr>
          <w:sz w:val="28"/>
          <w:szCs w:val="28"/>
        </w:rPr>
        <w:t>().</w:t>
      </w:r>
    </w:p>
    <w:p w14:paraId="69509C33" w14:textId="1F7BCB10" w:rsidR="00344E3A" w:rsidRPr="00344E3A" w:rsidRDefault="00344E3A" w:rsidP="00344E3A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 w:rsidRPr="00344E3A">
        <w:rPr>
          <w:sz w:val="28"/>
          <w:szCs w:val="28"/>
        </w:rPr>
        <w:t>CancellationEvent</w:t>
      </w:r>
      <w:proofErr w:type="spellEnd"/>
      <w:r w:rsidRPr="00344E3A">
        <w:rPr>
          <w:sz w:val="28"/>
          <w:szCs w:val="28"/>
        </w:rPr>
        <w:t>().</w:t>
      </w:r>
    </w:p>
    <w:p w14:paraId="6B29F56F" w14:textId="06401AEE" w:rsidR="00344E3A" w:rsidRPr="00344E3A" w:rsidRDefault="00344E3A" w:rsidP="00344E3A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344E3A">
        <w:rPr>
          <w:sz w:val="28"/>
          <w:szCs w:val="28"/>
        </w:rPr>
        <w:t>Promotion().</w:t>
      </w:r>
    </w:p>
    <w:p w14:paraId="13B9A7A9" w14:textId="77777777" w:rsidR="00F667DF" w:rsidRDefault="00F667DF" w:rsidP="00F667DF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2FBAC01C" w14:textId="488632A8" w:rsidR="00B70EF0" w:rsidRDefault="00A73015" w:rsidP="00F83A33">
      <w:pPr>
        <w:jc w:val="both"/>
        <w:rPr>
          <w:sz w:val="28"/>
          <w:szCs w:val="28"/>
        </w:rPr>
      </w:pPr>
      <w:r>
        <w:rPr>
          <w:sz w:val="28"/>
          <w:szCs w:val="28"/>
        </w:rPr>
        <w:t>It open</w:t>
      </w:r>
      <w:r w:rsidR="005A1FD3">
        <w:rPr>
          <w:sz w:val="28"/>
          <w:szCs w:val="28"/>
        </w:rPr>
        <w:t>s</w:t>
      </w:r>
      <w:r>
        <w:rPr>
          <w:sz w:val="28"/>
          <w:szCs w:val="28"/>
        </w:rPr>
        <w:t xml:space="preserve"> the input file and initialize</w:t>
      </w:r>
      <w:r w:rsidR="00B70EF0">
        <w:rPr>
          <w:sz w:val="28"/>
          <w:szCs w:val="28"/>
        </w:rPr>
        <w:t>s</w:t>
      </w:r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Normal_Cook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Vegan_Cook</w:t>
      </w:r>
      <w:proofErr w:type="spellEnd"/>
      <w:r>
        <w:rPr>
          <w:sz w:val="28"/>
          <w:szCs w:val="28"/>
        </w:rPr>
        <w:t xml:space="preserve">, and </w:t>
      </w:r>
      <w:proofErr w:type="spellStart"/>
      <w:r>
        <w:rPr>
          <w:sz w:val="28"/>
          <w:szCs w:val="28"/>
        </w:rPr>
        <w:t>VIP_Cook</w:t>
      </w:r>
      <w:proofErr w:type="spellEnd"/>
      <w:r>
        <w:rPr>
          <w:sz w:val="28"/>
          <w:szCs w:val="28"/>
        </w:rPr>
        <w:t xml:space="preserve"> list</w:t>
      </w:r>
      <w:r w:rsidR="00704542">
        <w:rPr>
          <w:sz w:val="28"/>
          <w:szCs w:val="28"/>
        </w:rPr>
        <w:t>s and it initialize</w:t>
      </w:r>
      <w:r w:rsidR="00B70EF0">
        <w:rPr>
          <w:sz w:val="28"/>
          <w:szCs w:val="28"/>
        </w:rPr>
        <w:t>s</w:t>
      </w:r>
      <w:r w:rsidR="00704542">
        <w:rPr>
          <w:sz w:val="28"/>
          <w:szCs w:val="28"/>
        </w:rPr>
        <w:t xml:space="preserve"> the Event queue</w:t>
      </w:r>
      <w:r w:rsidR="00646B24">
        <w:rPr>
          <w:sz w:val="28"/>
          <w:szCs w:val="28"/>
        </w:rPr>
        <w:t>.</w:t>
      </w:r>
    </w:p>
    <w:p w14:paraId="5F5228C7" w14:textId="16C1C19D" w:rsidR="00B70EF0" w:rsidRDefault="00B70EF0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2D64ED" w14:textId="41C3D915" w:rsidR="000514C3" w:rsidRPr="000514C3" w:rsidRDefault="000514C3" w:rsidP="000514C3">
      <w:pPr>
        <w:pStyle w:val="Title"/>
      </w:pPr>
      <w:r w:rsidRPr="000514C3">
        <w:lastRenderedPageBreak/>
        <w:t>Section</w:t>
      </w:r>
      <w:r>
        <w:t>4</w:t>
      </w:r>
      <w:r w:rsidRPr="000514C3">
        <w:t>:</w:t>
      </w:r>
      <w:r w:rsidRPr="000514C3">
        <w:rPr>
          <w:sz w:val="32"/>
          <w:szCs w:val="32"/>
        </w:rPr>
        <w:t xml:space="preserve"> </w:t>
      </w:r>
      <w:r w:rsidRPr="000514C3">
        <w:t>Omer Muhammed Yacine,</w:t>
      </w:r>
      <w:r w:rsidR="00787577">
        <w:t>20</w:t>
      </w:r>
      <w:r>
        <w:t>5</w:t>
      </w:r>
    </w:p>
    <w:p w14:paraId="6DF33AA6" w14:textId="239A5A2D" w:rsidR="00B70EF0" w:rsidRPr="00CD7E2F" w:rsidRDefault="00B70EF0" w:rsidP="00B70EF0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B70EF0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utputFile</w:t>
      </w:r>
      <w:proofErr w:type="spellEnd"/>
    </w:p>
    <w:p w14:paraId="271DE2C6" w14:textId="77777777" w:rsidR="00B70EF0" w:rsidRDefault="00B70EF0" w:rsidP="00B70EF0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40919222" w14:textId="77777777" w:rsidR="00B70EF0" w:rsidRPr="00CD7E2F" w:rsidRDefault="00B70EF0" w:rsidP="00B70EF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2B9FF1C7" w14:textId="05490279" w:rsidR="00B70EF0" w:rsidRDefault="00B70EF0" w:rsidP="00B70EF0">
      <w:pPr>
        <w:pStyle w:val="ListParagraph"/>
        <w:numPr>
          <w:ilvl w:val="0"/>
          <w:numId w:val="6"/>
        </w:numPr>
        <w:jc w:val="both"/>
        <w:rPr>
          <w:sz w:val="28"/>
          <w:szCs w:val="28"/>
        </w:rPr>
      </w:pPr>
      <w:r w:rsidRPr="00B70EF0">
        <w:rPr>
          <w:sz w:val="28"/>
          <w:szCs w:val="28"/>
        </w:rPr>
        <w:t>Filename</w:t>
      </w:r>
      <w:r>
        <w:rPr>
          <w:sz w:val="28"/>
          <w:szCs w:val="28"/>
        </w:rPr>
        <w:t>: the name of the output file.</w:t>
      </w:r>
    </w:p>
    <w:p w14:paraId="5CF08FA8" w14:textId="52E933C1" w:rsidR="0054657F" w:rsidRPr="00B70EF0" w:rsidRDefault="0054657F" w:rsidP="00B70EF0">
      <w:pPr>
        <w:pStyle w:val="ListParagraph"/>
        <w:numPr>
          <w:ilvl w:val="0"/>
          <w:numId w:val="6"/>
        </w:numPr>
        <w:jc w:val="both"/>
        <w:rPr>
          <w:sz w:val="28"/>
          <w:szCs w:val="28"/>
        </w:rPr>
      </w:pPr>
      <w:proofErr w:type="spellStart"/>
      <w:r w:rsidRPr="0054657F">
        <w:rPr>
          <w:sz w:val="28"/>
          <w:szCs w:val="28"/>
        </w:rPr>
        <w:t>Injeredcooks</w:t>
      </w:r>
      <w:proofErr w:type="spellEnd"/>
      <w:r>
        <w:rPr>
          <w:sz w:val="28"/>
          <w:szCs w:val="28"/>
        </w:rPr>
        <w:t>: the numbers of the cooks that got injured.</w:t>
      </w:r>
    </w:p>
    <w:p w14:paraId="320B2773" w14:textId="77777777" w:rsidR="00B70EF0" w:rsidRPr="00CD7E2F" w:rsidRDefault="00B70EF0" w:rsidP="00B70EF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70F53D8B" w14:textId="2037C79A" w:rsidR="00B70EF0" w:rsidRPr="00CD7E2F" w:rsidRDefault="0054657F" w:rsidP="0054657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0B46E460" w14:textId="77777777" w:rsidR="00B70EF0" w:rsidRPr="00CD7E2F" w:rsidRDefault="00B70EF0" w:rsidP="00B70EF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39B3F97D" w14:textId="77777777" w:rsidR="00B70EF0" w:rsidRPr="00CD7E2F" w:rsidRDefault="00B70EF0" w:rsidP="00B70EF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4876F63E" w14:textId="77777777" w:rsidR="00B70EF0" w:rsidRPr="00CD7E2F" w:rsidRDefault="00B70EF0" w:rsidP="00B70EF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16D18D74" w14:textId="77777777" w:rsidR="00B70EF0" w:rsidRPr="00CD7E2F" w:rsidRDefault="00B70EF0" w:rsidP="00B70EF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002C6852" w14:textId="77777777" w:rsidR="00B70EF0" w:rsidRDefault="00B70EF0" w:rsidP="00B70EF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</w:t>
      </w:r>
      <w:r>
        <w:rPr>
          <w:b/>
          <w:bCs/>
          <w:sz w:val="32"/>
          <w:szCs w:val="32"/>
        </w:rPr>
        <w:t>:</w:t>
      </w:r>
    </w:p>
    <w:p w14:paraId="13EFB8A0" w14:textId="505C6669" w:rsidR="00B70EF0" w:rsidRPr="00344E3A" w:rsidRDefault="00345C7D" w:rsidP="00345C7D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6E8A866C" w14:textId="77777777" w:rsidR="00B70EF0" w:rsidRDefault="00B70EF0" w:rsidP="00B70EF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795342A2" w14:textId="448D0C91" w:rsidR="005E72D0" w:rsidRDefault="00B70EF0" w:rsidP="00924A44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It </w:t>
      </w:r>
      <w:r w:rsidR="003C22B2">
        <w:rPr>
          <w:sz w:val="28"/>
          <w:szCs w:val="28"/>
        </w:rPr>
        <w:t xml:space="preserve">creates </w:t>
      </w:r>
      <w:r w:rsidR="00345A14">
        <w:rPr>
          <w:sz w:val="28"/>
          <w:szCs w:val="28"/>
        </w:rPr>
        <w:t xml:space="preserve">an </w:t>
      </w:r>
      <w:r w:rsidR="003C22B2">
        <w:rPr>
          <w:sz w:val="28"/>
          <w:szCs w:val="28"/>
        </w:rPr>
        <w:t xml:space="preserve">output file with </w:t>
      </w:r>
      <w:r w:rsidR="00345A14">
        <w:rPr>
          <w:sz w:val="28"/>
          <w:szCs w:val="28"/>
        </w:rPr>
        <w:t xml:space="preserve">the </w:t>
      </w:r>
      <w:r w:rsidR="003C22B2">
        <w:rPr>
          <w:sz w:val="28"/>
          <w:szCs w:val="28"/>
        </w:rPr>
        <w:t xml:space="preserve">name of “OUTPUT_” + the same name </w:t>
      </w:r>
      <w:r w:rsidR="00345A14">
        <w:rPr>
          <w:sz w:val="28"/>
          <w:szCs w:val="28"/>
        </w:rPr>
        <w:t>as</w:t>
      </w:r>
      <w:r w:rsidR="003C22B2">
        <w:rPr>
          <w:sz w:val="28"/>
          <w:szCs w:val="28"/>
        </w:rPr>
        <w:t xml:space="preserve"> the input file. And then writes all </w:t>
      </w:r>
      <w:r w:rsidR="00345A14">
        <w:rPr>
          <w:sz w:val="28"/>
          <w:szCs w:val="28"/>
        </w:rPr>
        <w:t>t</w:t>
      </w:r>
      <w:r w:rsidR="003C22B2">
        <w:rPr>
          <w:sz w:val="28"/>
          <w:szCs w:val="28"/>
        </w:rPr>
        <w:t>hat is needed in it.</w:t>
      </w:r>
    </w:p>
    <w:p w14:paraId="75CFA3C4" w14:textId="77777777" w:rsidR="005E72D0" w:rsidRDefault="005E72D0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A148BF2" w14:textId="413FD5B3" w:rsidR="005E72D0" w:rsidRPr="00CD7E2F" w:rsidRDefault="005E72D0" w:rsidP="005E72D0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5E72D0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Draw_Status_Bar</w:t>
      </w:r>
      <w:proofErr w:type="spellEnd"/>
    </w:p>
    <w:p w14:paraId="514989A5" w14:textId="77777777" w:rsidR="005E72D0" w:rsidRDefault="005E72D0" w:rsidP="005E72D0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0D326AC4" w14:textId="77777777" w:rsidR="005E72D0" w:rsidRPr="00CD7E2F" w:rsidRDefault="005E72D0" w:rsidP="005E72D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65232FAA" w14:textId="183BD157" w:rsidR="005E72D0" w:rsidRPr="005E72D0" w:rsidRDefault="005E72D0" w:rsidP="005E72D0">
      <w:pPr>
        <w:pStyle w:val="ListParagraph"/>
        <w:jc w:val="bot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1BF12A8A" w14:textId="6B5BD603" w:rsidR="005E72D0" w:rsidRDefault="005E72D0" w:rsidP="005E72D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3D2E1246" w14:textId="4E81730B" w:rsidR="005E72D0" w:rsidRPr="005E72D0" w:rsidRDefault="005E72D0" w:rsidP="005E72D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Void.</w:t>
      </w:r>
      <w:r w:rsidR="00C72919">
        <w:rPr>
          <w:color w:val="5B9BD5" w:themeColor="accent5"/>
          <w:sz w:val="28"/>
          <w:szCs w:val="28"/>
        </w:rPr>
        <w:tab/>
      </w:r>
    </w:p>
    <w:p w14:paraId="0DF9BFB6" w14:textId="77777777" w:rsidR="005E72D0" w:rsidRPr="00CD7E2F" w:rsidRDefault="005E72D0" w:rsidP="005E72D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413C58D9" w14:textId="77777777" w:rsidR="005E72D0" w:rsidRPr="00CD7E2F" w:rsidRDefault="005E72D0" w:rsidP="005E72D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43294B5B" w14:textId="77777777" w:rsidR="005E72D0" w:rsidRPr="00CD7E2F" w:rsidRDefault="005E72D0" w:rsidP="005E72D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223CC9B0" w14:textId="77777777" w:rsidR="005E72D0" w:rsidRPr="00CD7E2F" w:rsidRDefault="005E72D0" w:rsidP="005E72D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1112206F" w14:textId="77777777" w:rsidR="005E72D0" w:rsidRDefault="005E72D0" w:rsidP="005E72D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</w:t>
      </w:r>
      <w:r>
        <w:rPr>
          <w:b/>
          <w:bCs/>
          <w:sz w:val="32"/>
          <w:szCs w:val="32"/>
        </w:rPr>
        <w:t>:</w:t>
      </w:r>
    </w:p>
    <w:p w14:paraId="7F72FE57" w14:textId="77777777" w:rsidR="005E72D0" w:rsidRPr="00344E3A" w:rsidRDefault="005E72D0" w:rsidP="005E72D0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ne.</w:t>
      </w:r>
    </w:p>
    <w:p w14:paraId="79943C66" w14:textId="77777777" w:rsidR="005E72D0" w:rsidRDefault="005E72D0" w:rsidP="005E72D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76557C15" w14:textId="249B67B6" w:rsidR="00FA544A" w:rsidRDefault="005E72D0" w:rsidP="00924A44">
      <w:pPr>
        <w:jc w:val="both"/>
        <w:rPr>
          <w:sz w:val="28"/>
          <w:szCs w:val="28"/>
        </w:rPr>
      </w:pPr>
      <w:r>
        <w:rPr>
          <w:sz w:val="28"/>
          <w:szCs w:val="28"/>
        </w:rPr>
        <w:t>It</w:t>
      </w:r>
      <w:r w:rsidR="00A34A10">
        <w:rPr>
          <w:sz w:val="28"/>
          <w:szCs w:val="28"/>
        </w:rPr>
        <w:t xml:space="preserve"> draws</w:t>
      </w:r>
      <w:r>
        <w:rPr>
          <w:sz w:val="28"/>
          <w:szCs w:val="28"/>
        </w:rPr>
        <w:t xml:space="preserve"> </w:t>
      </w:r>
      <w:r w:rsidR="00C72919">
        <w:rPr>
          <w:sz w:val="28"/>
          <w:szCs w:val="28"/>
        </w:rPr>
        <w:t>the left part of the sta</w:t>
      </w:r>
      <w:r w:rsidR="00345A14">
        <w:rPr>
          <w:sz w:val="28"/>
          <w:szCs w:val="28"/>
        </w:rPr>
        <w:t>tu</w:t>
      </w:r>
      <w:r w:rsidR="00C72919">
        <w:rPr>
          <w:sz w:val="28"/>
          <w:szCs w:val="28"/>
        </w:rPr>
        <w:t xml:space="preserve">s bar ( the number of each normal type and how many of them is free </w:t>
      </w:r>
      <w:proofErr w:type="gramStart"/>
      <w:r w:rsidR="00C72919">
        <w:rPr>
          <w:sz w:val="28"/>
          <w:szCs w:val="28"/>
        </w:rPr>
        <w:t>at the moment</w:t>
      </w:r>
      <w:proofErr w:type="gramEnd"/>
      <w:r w:rsidR="00C72919">
        <w:rPr>
          <w:sz w:val="28"/>
          <w:szCs w:val="28"/>
        </w:rPr>
        <w:t>).</w:t>
      </w:r>
    </w:p>
    <w:p w14:paraId="22CFA513" w14:textId="77777777" w:rsidR="00FA544A" w:rsidRDefault="00FA544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AA04610" w14:textId="3302AD37" w:rsidR="00A34A10" w:rsidRPr="00CD7E2F" w:rsidRDefault="00A34A10" w:rsidP="00A34A10">
      <w:pPr>
        <w:pStyle w:val="Heading1"/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proofErr w:type="spellStart"/>
      <w:r w:rsidRPr="00A34A10">
        <w:rPr>
          <w:b/>
          <w:color w:val="4472C4" w:themeColor="accent1"/>
          <w:sz w:val="36"/>
          <w:szCs w:val="36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Draw_Assignation</w:t>
      </w:r>
      <w:proofErr w:type="spellEnd"/>
    </w:p>
    <w:p w14:paraId="71ACBC56" w14:textId="77777777" w:rsidR="00A34A10" w:rsidRDefault="00A34A10" w:rsidP="00A34A10">
      <w:r w:rsidRPr="00CD7E2F">
        <w:rPr>
          <w:rFonts w:eastAsiaTheme="minorEastAsia"/>
          <w:b/>
          <w:bCs/>
          <w:color w:val="5A5A5A" w:themeColor="text1" w:themeTint="A5"/>
          <w:spacing w:val="15"/>
          <w:sz w:val="32"/>
          <w:szCs w:val="32"/>
        </w:rPr>
        <w:t>Member of class:</w:t>
      </w:r>
      <w:r w:rsidRPr="00777D8D">
        <w:rPr>
          <w:sz w:val="28"/>
          <w:szCs w:val="28"/>
        </w:rPr>
        <w:t xml:space="preserve"> </w:t>
      </w:r>
      <w:r w:rsidRPr="00EA29A8">
        <w:rPr>
          <w:sz w:val="28"/>
          <w:szCs w:val="28"/>
        </w:rPr>
        <w:t>Restaurant</w:t>
      </w:r>
    </w:p>
    <w:p w14:paraId="0AC21812" w14:textId="77777777" w:rsidR="00A34A10" w:rsidRPr="00CD7E2F" w:rsidRDefault="00A34A10" w:rsidP="00A34A1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Inputs:</w:t>
      </w:r>
    </w:p>
    <w:p w14:paraId="53222282" w14:textId="5901294F" w:rsidR="00A34A10" w:rsidRDefault="00A34A10" w:rsidP="00A34A1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proofErr w:type="spellStart"/>
      <w:r w:rsidRPr="00A34A10">
        <w:rPr>
          <w:sz w:val="28"/>
          <w:szCs w:val="28"/>
        </w:rPr>
        <w:t>Normal_Cooks_Assgined</w:t>
      </w:r>
      <w:proofErr w:type="spellEnd"/>
      <w:r>
        <w:rPr>
          <w:sz w:val="28"/>
          <w:szCs w:val="28"/>
        </w:rPr>
        <w:t>: the cooks of Normal type which is assigned in the previous timestep.</w:t>
      </w:r>
    </w:p>
    <w:p w14:paraId="3B8B0BF5" w14:textId="23A2E198" w:rsidR="00A34A10" w:rsidRDefault="00A34A10" w:rsidP="00A34A1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Vegan</w:t>
      </w:r>
      <w:r w:rsidRPr="00A34A10">
        <w:rPr>
          <w:sz w:val="28"/>
          <w:szCs w:val="28"/>
        </w:rPr>
        <w:t>_Cooks_Assgined</w:t>
      </w:r>
      <w:proofErr w:type="spellEnd"/>
      <w:r>
        <w:rPr>
          <w:sz w:val="28"/>
          <w:szCs w:val="28"/>
        </w:rPr>
        <w:t>: the cooks of Vegan type which is assigned in the previous timestep.</w:t>
      </w:r>
    </w:p>
    <w:p w14:paraId="2B6925E7" w14:textId="3AD1B06F" w:rsidR="00A34A10" w:rsidRPr="00A34A10" w:rsidRDefault="00A34A10" w:rsidP="00A34A1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VIP</w:t>
      </w:r>
      <w:r w:rsidRPr="00A34A10">
        <w:rPr>
          <w:sz w:val="28"/>
          <w:szCs w:val="28"/>
        </w:rPr>
        <w:t>_Cooks_Assgined</w:t>
      </w:r>
      <w:proofErr w:type="spellEnd"/>
      <w:r>
        <w:rPr>
          <w:sz w:val="28"/>
          <w:szCs w:val="28"/>
        </w:rPr>
        <w:t xml:space="preserve">: the cooks of </w:t>
      </w:r>
      <w:r w:rsidR="00345A14">
        <w:rPr>
          <w:sz w:val="28"/>
          <w:szCs w:val="28"/>
        </w:rPr>
        <w:t xml:space="preserve">the </w:t>
      </w:r>
      <w:r>
        <w:rPr>
          <w:sz w:val="28"/>
          <w:szCs w:val="28"/>
        </w:rPr>
        <w:t>VIP type which is assigned in the previous timestep.</w:t>
      </w:r>
    </w:p>
    <w:p w14:paraId="5F92C95D" w14:textId="77777777" w:rsidR="00A34A10" w:rsidRDefault="00A34A10" w:rsidP="00A34A1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Returns:</w:t>
      </w:r>
    </w:p>
    <w:p w14:paraId="1D43E375" w14:textId="77777777" w:rsidR="00A34A10" w:rsidRPr="005E72D0" w:rsidRDefault="00A34A10" w:rsidP="00A34A1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5B9BD5" w:themeColor="accent5"/>
          <w:sz w:val="28"/>
          <w:szCs w:val="28"/>
        </w:rPr>
        <w:t>Void.</w:t>
      </w:r>
      <w:r>
        <w:rPr>
          <w:color w:val="5B9BD5" w:themeColor="accent5"/>
          <w:sz w:val="28"/>
          <w:szCs w:val="28"/>
        </w:rPr>
        <w:tab/>
      </w:r>
    </w:p>
    <w:p w14:paraId="5079BDD8" w14:textId="77777777" w:rsidR="00A34A10" w:rsidRPr="00CD7E2F" w:rsidRDefault="00A34A10" w:rsidP="00A34A1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ed by:</w:t>
      </w:r>
    </w:p>
    <w:p w14:paraId="6974E61A" w14:textId="77777777" w:rsidR="00A34A10" w:rsidRPr="00CD7E2F" w:rsidRDefault="00A34A10" w:rsidP="00A34A1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Interactive_Mode</w:t>
      </w:r>
      <w:proofErr w:type="spellEnd"/>
      <w:r w:rsidRPr="00CD7E2F">
        <w:rPr>
          <w:sz w:val="28"/>
          <w:szCs w:val="28"/>
        </w:rPr>
        <w:t>().</w:t>
      </w:r>
    </w:p>
    <w:p w14:paraId="44AC5D18" w14:textId="77777777" w:rsidR="00A34A10" w:rsidRPr="00CD7E2F" w:rsidRDefault="00A34A10" w:rsidP="00A34A1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 xml:space="preserve">Restaurant:: </w:t>
      </w:r>
      <w:proofErr w:type="spellStart"/>
      <w:r w:rsidRPr="00CD7E2F">
        <w:rPr>
          <w:sz w:val="28"/>
          <w:szCs w:val="28"/>
        </w:rPr>
        <w:t>StepByStep</w:t>
      </w:r>
      <w:proofErr w:type="spellEnd"/>
      <w:r w:rsidRPr="00CD7E2F">
        <w:rPr>
          <w:sz w:val="28"/>
          <w:szCs w:val="28"/>
        </w:rPr>
        <w:t>().</w:t>
      </w:r>
    </w:p>
    <w:p w14:paraId="237C3FE8" w14:textId="77777777" w:rsidR="00A34A10" w:rsidRPr="00CD7E2F" w:rsidRDefault="00A34A10" w:rsidP="00A34A1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CD7E2F">
        <w:rPr>
          <w:sz w:val="28"/>
          <w:szCs w:val="28"/>
        </w:rPr>
        <w:t>Restaurant:: Silent().</w:t>
      </w:r>
    </w:p>
    <w:p w14:paraId="70AC671E" w14:textId="77777777" w:rsidR="00A34A10" w:rsidRDefault="00A34A10" w:rsidP="00A34A1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Calls</w:t>
      </w:r>
      <w:r>
        <w:rPr>
          <w:b/>
          <w:bCs/>
          <w:sz w:val="32"/>
          <w:szCs w:val="32"/>
        </w:rPr>
        <w:t>:</w:t>
      </w:r>
    </w:p>
    <w:p w14:paraId="20FCE0D0" w14:textId="1A8F250A" w:rsidR="00A34A10" w:rsidRPr="00A34A10" w:rsidRDefault="00A34A10" w:rsidP="00A34A10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GUI:: </w:t>
      </w:r>
      <w:proofErr w:type="spellStart"/>
      <w:r w:rsidRPr="00A34A10">
        <w:rPr>
          <w:sz w:val="28"/>
          <w:szCs w:val="28"/>
        </w:rPr>
        <w:t>PrintMessageN</w:t>
      </w:r>
      <w:proofErr w:type="spellEnd"/>
      <w:r>
        <w:rPr>
          <w:sz w:val="28"/>
          <w:szCs w:val="28"/>
        </w:rPr>
        <w:t>().</w:t>
      </w:r>
    </w:p>
    <w:p w14:paraId="2049493B" w14:textId="77777777" w:rsidR="00A34A10" w:rsidRDefault="00A34A10" w:rsidP="00A34A10">
      <w:pPr>
        <w:pStyle w:val="Subtitle"/>
        <w:rPr>
          <w:b/>
          <w:bCs/>
          <w:sz w:val="32"/>
          <w:szCs w:val="32"/>
        </w:rPr>
      </w:pPr>
      <w:r w:rsidRPr="00CD7E2F">
        <w:rPr>
          <w:b/>
          <w:bCs/>
          <w:sz w:val="32"/>
          <w:szCs w:val="32"/>
        </w:rPr>
        <w:t>Function Logic description:</w:t>
      </w:r>
    </w:p>
    <w:p w14:paraId="368B22B8" w14:textId="0CA897BC" w:rsidR="00A34A10" w:rsidRDefault="00A34A10" w:rsidP="00924A44">
      <w:pPr>
        <w:jc w:val="both"/>
        <w:rPr>
          <w:sz w:val="28"/>
          <w:szCs w:val="28"/>
        </w:rPr>
      </w:pPr>
      <w:r>
        <w:rPr>
          <w:sz w:val="28"/>
          <w:szCs w:val="28"/>
        </w:rPr>
        <w:t>It draws the right part of the sta</w:t>
      </w:r>
      <w:r w:rsidR="00345A14">
        <w:rPr>
          <w:sz w:val="28"/>
          <w:szCs w:val="28"/>
        </w:rPr>
        <w:t>tu</w:t>
      </w:r>
      <w:r>
        <w:rPr>
          <w:sz w:val="28"/>
          <w:szCs w:val="28"/>
        </w:rPr>
        <w:t>s bar ( the cooks of each type which were assigned in the previous timestep).</w:t>
      </w:r>
    </w:p>
    <w:sectPr w:rsidR="00A34A10" w:rsidSect="000C1382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A185E"/>
    <w:multiLevelType w:val="hybridMultilevel"/>
    <w:tmpl w:val="E9C4A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FA3C72"/>
    <w:multiLevelType w:val="hybridMultilevel"/>
    <w:tmpl w:val="32ECD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A54BB5"/>
    <w:multiLevelType w:val="hybridMultilevel"/>
    <w:tmpl w:val="25160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87C66"/>
    <w:multiLevelType w:val="hybridMultilevel"/>
    <w:tmpl w:val="5B568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8A56E9"/>
    <w:multiLevelType w:val="hybridMultilevel"/>
    <w:tmpl w:val="F9D4D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5632A3"/>
    <w:multiLevelType w:val="hybridMultilevel"/>
    <w:tmpl w:val="95F08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06173"/>
    <w:multiLevelType w:val="hybridMultilevel"/>
    <w:tmpl w:val="9FF4D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A0EF2"/>
    <w:multiLevelType w:val="hybridMultilevel"/>
    <w:tmpl w:val="1374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Tc3szQ2MDY1MDRT0lEKTi0uzszPAykwqQUAL8NuniwAAAA="/>
  </w:docVars>
  <w:rsids>
    <w:rsidRoot w:val="00F9571A"/>
    <w:rsid w:val="000514C3"/>
    <w:rsid w:val="000C1382"/>
    <w:rsid w:val="001140C5"/>
    <w:rsid w:val="00136AE8"/>
    <w:rsid w:val="00151245"/>
    <w:rsid w:val="0017016F"/>
    <w:rsid w:val="00294E50"/>
    <w:rsid w:val="00344E3A"/>
    <w:rsid w:val="00345A14"/>
    <w:rsid w:val="00345C7D"/>
    <w:rsid w:val="003B2355"/>
    <w:rsid w:val="003C22B2"/>
    <w:rsid w:val="003E5815"/>
    <w:rsid w:val="004645EC"/>
    <w:rsid w:val="0047084C"/>
    <w:rsid w:val="00494A63"/>
    <w:rsid w:val="004D674C"/>
    <w:rsid w:val="0054657F"/>
    <w:rsid w:val="005A1FD3"/>
    <w:rsid w:val="005D370E"/>
    <w:rsid w:val="005E72D0"/>
    <w:rsid w:val="00646B24"/>
    <w:rsid w:val="00647643"/>
    <w:rsid w:val="006D1CC5"/>
    <w:rsid w:val="006D5DBA"/>
    <w:rsid w:val="00704542"/>
    <w:rsid w:val="00777D8D"/>
    <w:rsid w:val="00787577"/>
    <w:rsid w:val="0079552D"/>
    <w:rsid w:val="008008A8"/>
    <w:rsid w:val="00860072"/>
    <w:rsid w:val="008800EB"/>
    <w:rsid w:val="00924A44"/>
    <w:rsid w:val="009C3F9F"/>
    <w:rsid w:val="00A06DD7"/>
    <w:rsid w:val="00A34A10"/>
    <w:rsid w:val="00A73015"/>
    <w:rsid w:val="00AF48BF"/>
    <w:rsid w:val="00B55B11"/>
    <w:rsid w:val="00B609D6"/>
    <w:rsid w:val="00B70EF0"/>
    <w:rsid w:val="00BD6358"/>
    <w:rsid w:val="00C0256B"/>
    <w:rsid w:val="00C72919"/>
    <w:rsid w:val="00C949A5"/>
    <w:rsid w:val="00CB5D65"/>
    <w:rsid w:val="00CC11D7"/>
    <w:rsid w:val="00CD0160"/>
    <w:rsid w:val="00CD7E2F"/>
    <w:rsid w:val="00D35F07"/>
    <w:rsid w:val="00E21D2A"/>
    <w:rsid w:val="00E93D39"/>
    <w:rsid w:val="00EA29A8"/>
    <w:rsid w:val="00EF26C9"/>
    <w:rsid w:val="00F667DF"/>
    <w:rsid w:val="00F71246"/>
    <w:rsid w:val="00F83A33"/>
    <w:rsid w:val="00F9571A"/>
    <w:rsid w:val="00FA544A"/>
    <w:rsid w:val="00FE2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68AF8"/>
  <w15:chartTrackingRefBased/>
  <w15:docId w15:val="{431CB1E7-46AA-420C-AA91-D884F6949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71A"/>
  </w:style>
  <w:style w:type="paragraph" w:styleId="Heading1">
    <w:name w:val="heading 1"/>
    <w:basedOn w:val="Normal"/>
    <w:next w:val="Normal"/>
    <w:link w:val="Heading1Char"/>
    <w:uiPriority w:val="9"/>
    <w:qFormat/>
    <w:rsid w:val="00136A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5D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D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CB5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36A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6AE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CD7E2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7E2F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83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3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d Hassan</dc:creator>
  <cp:keywords/>
  <dc:description/>
  <cp:lastModifiedBy>Ziyad Hassan</cp:lastModifiedBy>
  <cp:revision>50</cp:revision>
  <dcterms:created xsi:type="dcterms:W3CDTF">2020-05-22T21:49:00Z</dcterms:created>
  <dcterms:modified xsi:type="dcterms:W3CDTF">2020-06-01T14:06:00Z</dcterms:modified>
</cp:coreProperties>
</file>